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08A971" w14:textId="77777777" w:rsidR="00B3484C" w:rsidRDefault="00BA4B40" w:rsidP="003314BF">
      <w:pPr>
        <w:jc w:val="both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C27E71" wp14:editId="56798094">
                <wp:simplePos x="0" y="0"/>
                <wp:positionH relativeFrom="column">
                  <wp:posOffset>86497</wp:posOffset>
                </wp:positionH>
                <wp:positionV relativeFrom="paragraph">
                  <wp:posOffset>704336</wp:posOffset>
                </wp:positionV>
                <wp:extent cx="3600450" cy="741406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450" cy="7414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84679" w14:textId="77777777" w:rsidR="005D395D" w:rsidRPr="00634B5C" w:rsidRDefault="003354EE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217, Sheik Rasheed Building, Hor Al Anz East, Dubai</w:t>
                            </w:r>
                          </w:p>
                          <w:p w14:paraId="59646154" w14:textId="77777777" w:rsidR="004D7E43" w:rsidRPr="00634B5C" w:rsidRDefault="005D395D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www.</w:t>
                            </w:r>
                            <w:r w:rsidR="003354EE"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verbat</w:t>
                            </w: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.com | </w:t>
                            </w:r>
                            <w:r w:rsidR="003354EE"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uae@verbat.com</w:t>
                            </w:r>
                          </w:p>
                          <w:p w14:paraId="7AF6B764" w14:textId="77777777" w:rsidR="005D395D" w:rsidRPr="00634B5C" w:rsidRDefault="005D395D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F8113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Tel: </w:t>
                            </w:r>
                            <w:r w:rsidR="003354EE" w:rsidRPr="00F8113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00971 4 </w:t>
                            </w:r>
                            <w:r w:rsidR="00E7758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2973236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C27E7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.8pt;margin-top:55.45pt;width:283.5pt;height:58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" fillcolor="white [3201]" stroked="f" strokeweight=".5pt">
                <v:textbox>
                  <w:txbxContent>
                    <w:p w14:paraId="36684679" w14:textId="77777777" w:rsidR="005D395D" w:rsidRPr="00634B5C" w:rsidRDefault="003354EE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217, Sheik Rasheed Building, Hor Al Anz East, Dubai</w:t>
                      </w:r>
                    </w:p>
                    <w:p w14:paraId="59646154" w14:textId="77777777" w:rsidR="004D7E43" w:rsidRPr="00634B5C" w:rsidRDefault="005D395D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www.</w:t>
                      </w:r>
                      <w:r w:rsidR="003354EE" w:rsidRPr="00634B5C">
                        <w:rPr>
                          <w:rFonts w:ascii="Gill Sans MT" w:hAnsi="Gill Sans MT" w:cs="Miriam"/>
                          <w:color w:val="1C1C1C"/>
                        </w:rPr>
                        <w:t>verbat</w:t>
                      </w: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 xml:space="preserve">.com | </w:t>
                      </w:r>
                      <w:r w:rsidR="003354EE" w:rsidRPr="00634B5C">
                        <w:rPr>
                          <w:rFonts w:ascii="Gill Sans MT" w:hAnsi="Gill Sans MT" w:cs="Miriam"/>
                          <w:color w:val="1C1C1C"/>
                        </w:rPr>
                        <w:t>uae@verbat.com</w:t>
                      </w:r>
                    </w:p>
                    <w:p w14:paraId="7AF6B764" w14:textId="77777777" w:rsidR="005D395D" w:rsidRPr="00634B5C" w:rsidRDefault="005D395D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F8113A">
                        <w:rPr>
                          <w:rFonts w:ascii="Gill Sans MT" w:hAnsi="Gill Sans MT" w:cs="Miriam"/>
                          <w:color w:val="1C1C1C"/>
                        </w:rPr>
                        <w:t xml:space="preserve">Tel: </w:t>
                      </w:r>
                      <w:r w:rsidR="003354EE" w:rsidRPr="00F8113A">
                        <w:rPr>
                          <w:rFonts w:ascii="Gill Sans MT" w:hAnsi="Gill Sans MT" w:cs="Miriam"/>
                          <w:color w:val="1C1C1C"/>
                        </w:rPr>
                        <w:t xml:space="preserve">00971 4 </w:t>
                      </w:r>
                      <w:r w:rsidR="00E7758A">
                        <w:rPr>
                          <w:rFonts w:ascii="Gill Sans MT" w:hAnsi="Gill Sans MT" w:cs="Miriam"/>
                          <w:color w:val="1C1C1C"/>
                        </w:rPr>
                        <w:t xml:space="preserve">2973236 </w:t>
                      </w:r>
                    </w:p>
                  </w:txbxContent>
                </v:textbox>
              </v:shape>
            </w:pict>
          </mc:Fallback>
        </mc:AlternateContent>
      </w:r>
      <w:r w:rsidR="00D50DC2">
        <w:rPr>
          <w:noProof/>
          <w:lang w:bidi="ar-SA"/>
        </w:rPr>
        <w:drawing>
          <wp:inline distT="0" distB="0" distL="0" distR="0" wp14:anchorId="0E468B34" wp14:editId="435710C6">
            <wp:extent cx="2809875" cy="7479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bat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704" cy="74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92EF1" w14:textId="77777777" w:rsidR="006D30DA" w:rsidRDefault="006D30DA" w:rsidP="003314BF">
      <w:pPr>
        <w:jc w:val="both"/>
      </w:pPr>
    </w:p>
    <w:p w14:paraId="256A93B1" w14:textId="77777777" w:rsidR="006D30DA" w:rsidRDefault="006D30DA" w:rsidP="003314BF">
      <w:pPr>
        <w:jc w:val="both"/>
      </w:pPr>
    </w:p>
    <w:tbl>
      <w:tblPr>
        <w:tblStyle w:val="TableGrid"/>
        <w:tblW w:w="0" w:type="auto"/>
        <w:tblBorders>
          <w:top w:val="single" w:sz="24" w:space="0" w:color="BFBFBF" w:themeColor="background1" w:themeShade="BF"/>
          <w:left w:val="none" w:sz="0" w:space="0" w:color="auto"/>
          <w:bottom w:val="single" w:sz="24" w:space="0" w:color="BFBFBF" w:themeColor="background1" w:themeShade="BF"/>
          <w:right w:val="none" w:sz="0" w:space="0" w:color="auto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883"/>
        <w:gridCol w:w="2737"/>
      </w:tblGrid>
      <w:tr w:rsidR="002306DD" w14:paraId="5C45C21B" w14:textId="77777777" w:rsidTr="00B36822">
        <w:trPr>
          <w:trHeight w:val="2518"/>
        </w:trPr>
        <w:tc>
          <w:tcPr>
            <w:tcW w:w="8010" w:type="dxa"/>
            <w:shd w:val="clear" w:color="auto" w:fill="auto"/>
            <w:vAlign w:val="center"/>
          </w:tcPr>
          <w:p w14:paraId="04B0B35D" w14:textId="66FFCB69" w:rsidR="00CB6C7A" w:rsidRDefault="003258EB" w:rsidP="00CB6C7A">
            <w:pPr>
              <w:jc w:val="both"/>
              <w:rPr>
                <w:rFonts w:ascii="Gill Sans MT" w:hAnsi="Gill Sans MT" w:cs="Miriam"/>
                <w:b/>
                <w:bCs/>
                <w:color w:val="404040" w:themeColor="text1" w:themeTint="BF"/>
                <w:sz w:val="32"/>
                <w:szCs w:val="32"/>
              </w:rPr>
            </w:pPr>
            <w:r>
              <w:rPr>
                <w:rFonts w:ascii="Gill Sans MT" w:hAnsi="Gill Sans MT" w:cs="Miriam"/>
                <w:b/>
                <w:bCs/>
                <w:color w:val="404040" w:themeColor="text1" w:themeTint="BF"/>
                <w:sz w:val="32"/>
                <w:szCs w:val="32"/>
              </w:rPr>
              <w:t xml:space="preserve">Emirates ID Integration for </w:t>
            </w:r>
            <w:r w:rsidR="004863B1">
              <w:rPr>
                <w:rFonts w:ascii="Gill Sans MT" w:hAnsi="Gill Sans MT" w:cs="Miriam"/>
                <w:b/>
                <w:bCs/>
                <w:color w:val="404040" w:themeColor="text1" w:themeTint="BF"/>
                <w:sz w:val="32"/>
                <w:szCs w:val="32"/>
              </w:rPr>
              <w:t>Jaheziya</w:t>
            </w:r>
          </w:p>
          <w:p w14:paraId="752E89C5" w14:textId="76A91D90" w:rsidR="00DC4E24" w:rsidRDefault="00DC4E24" w:rsidP="00ED231D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790" w:type="dxa"/>
            <w:tcBorders>
              <w:top w:val="single" w:sz="24" w:space="0" w:color="BFBFBF" w:themeColor="background1" w:themeShade="BF"/>
              <w:bottom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56845AD" w14:textId="3E412080" w:rsidR="002306DD" w:rsidRDefault="002306DD" w:rsidP="003314BF">
            <w:pPr>
              <w:jc w:val="both"/>
            </w:pPr>
          </w:p>
        </w:tc>
      </w:tr>
    </w:tbl>
    <w:p w14:paraId="7B3471DA" w14:textId="77777777" w:rsidR="006D30DA" w:rsidRDefault="006D30DA" w:rsidP="003314BF">
      <w:pPr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2662"/>
        <w:gridCol w:w="2662"/>
        <w:gridCol w:w="2648"/>
        <w:gridCol w:w="2648"/>
      </w:tblGrid>
      <w:tr w:rsidR="00FB5605" w14:paraId="48483C27" w14:textId="77777777" w:rsidTr="008A6CD0">
        <w:trPr>
          <w:trHeight w:val="513"/>
        </w:trPr>
        <w:tc>
          <w:tcPr>
            <w:tcW w:w="2754" w:type="dxa"/>
            <w:shd w:val="clear" w:color="auto" w:fill="E5B8B7" w:themeFill="accent2" w:themeFillTint="66"/>
            <w:vAlign w:val="bottom"/>
          </w:tcPr>
          <w:p w14:paraId="2600B58D" w14:textId="77777777" w:rsidR="00FB5605" w:rsidRPr="00FB5605" w:rsidRDefault="006654EF" w:rsidP="003314BF">
            <w:pPr>
              <w:jc w:val="both"/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Quotation</w:t>
            </w:r>
            <w:r w:rsidR="00FB5605">
              <w:rPr>
                <w:rFonts w:ascii="Gill Sans MT" w:hAnsi="Gill Sans MT" w:cs="Miriam"/>
                <w:color w:val="1C1C1C"/>
                <w:sz w:val="24"/>
                <w:szCs w:val="24"/>
              </w:rPr>
              <w:t xml:space="preserve"> D</w:t>
            </w:r>
            <w:r w:rsidR="00FB5605" w:rsidRPr="00FB5605">
              <w:rPr>
                <w:rFonts w:ascii="Gill Sans MT" w:hAnsi="Gill Sans MT" w:cs="Miriam"/>
                <w:color w:val="1C1C1C"/>
                <w:sz w:val="24"/>
                <w:szCs w:val="24"/>
              </w:rPr>
              <w:t>ate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0441B7B8" w14:textId="77777777" w:rsidR="00FB5605" w:rsidRPr="00FB5605" w:rsidRDefault="00234F86" w:rsidP="003314BF">
            <w:pPr>
              <w:jc w:val="both"/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Quotation</w:t>
            </w:r>
            <w:r w:rsidR="00FB5605" w:rsidRPr="00FB5605">
              <w:rPr>
                <w:rFonts w:ascii="Gill Sans MT" w:hAnsi="Gill Sans MT" w:cs="Miriam"/>
                <w:color w:val="1C1C1C"/>
                <w:sz w:val="24"/>
                <w:szCs w:val="24"/>
              </w:rPr>
              <w:t xml:space="preserve"> No.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6831CAFC" w14:textId="77777777" w:rsidR="00FB5605" w:rsidRPr="00FB5605" w:rsidRDefault="00313A4E" w:rsidP="003314BF">
            <w:pPr>
              <w:jc w:val="both"/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Contact Person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594507C7" w14:textId="77777777" w:rsidR="00FB5605" w:rsidRPr="00FB5605" w:rsidRDefault="00313A4E" w:rsidP="003314BF">
            <w:pPr>
              <w:jc w:val="both"/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Contact No.</w:t>
            </w:r>
          </w:p>
        </w:tc>
      </w:tr>
      <w:tr w:rsidR="00FB5605" w14:paraId="5E937A36" w14:textId="77777777" w:rsidTr="008A6CD0">
        <w:trPr>
          <w:trHeight w:val="990"/>
        </w:trPr>
        <w:tc>
          <w:tcPr>
            <w:tcW w:w="2754" w:type="dxa"/>
            <w:shd w:val="clear" w:color="auto" w:fill="E5B8B7" w:themeFill="accent2" w:themeFillTint="66"/>
            <w:vAlign w:val="center"/>
          </w:tcPr>
          <w:p w14:paraId="16387C5D" w14:textId="77777777" w:rsidR="00FB5605" w:rsidRDefault="00014023" w:rsidP="003314BF">
            <w:pPr>
              <w:jc w:val="both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F80C2F4" wp14:editId="79C3DF02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-18415</wp:posOffset>
                      </wp:positionV>
                      <wp:extent cx="1276350" cy="27622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76350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6A4BB7" w14:textId="77777777" w:rsidR="00014023" w:rsidRPr="0063238F" w:rsidRDefault="00014023" w:rsidP="00014023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80C2F4" id="Text Box 9" o:spid="_x0000_s1027" type="#_x0000_t202" style="position:absolute;left:0;text-align:left;margin-left:-3.15pt;margin-top:-1.45pt;width:100.5pt;height:21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" fillcolor="white [3201]" strokeweight=".5pt">
                      <v:textbox>
                        <w:txbxContent>
                          <w:p w14:paraId="2F6A4BB7" w14:textId="77777777" w:rsidR="00014023" w:rsidRPr="0063238F" w:rsidRDefault="00014023" w:rsidP="00014023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1007A73F" w14:textId="77777777" w:rsidR="00FB5605" w:rsidRDefault="00DD48B5" w:rsidP="003314BF">
            <w:pPr>
              <w:jc w:val="both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A4F3DCB" wp14:editId="7D028E80">
                      <wp:simplePos x="0" y="0"/>
                      <wp:positionH relativeFrom="column">
                        <wp:posOffset>-392430</wp:posOffset>
                      </wp:positionH>
                      <wp:positionV relativeFrom="paragraph">
                        <wp:posOffset>-13970</wp:posOffset>
                      </wp:positionV>
                      <wp:extent cx="1952625" cy="2762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526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FB5DB90" w14:textId="77777777" w:rsidR="00DD48B5" w:rsidRPr="00862A9E" w:rsidRDefault="00DD48B5">
                                  <w:pPr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4F3DCB" id="Text Box 8" o:spid="_x0000_s1028" type="#_x0000_t202" style="position:absolute;left:0;text-align:left;margin-left:-30.9pt;margin-top:-1.1pt;width:153.7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" fillcolor="white [3201]" strokeweight=".5pt">
                      <v:textbox>
                        <w:txbxContent>
                          <w:p w14:paraId="6FB5DB90" w14:textId="77777777" w:rsidR="00DD48B5" w:rsidRPr="00862A9E" w:rsidRDefault="00DD48B5">
                            <w:pPr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10A7DCDA" w14:textId="77777777" w:rsidR="00FB5605" w:rsidRDefault="00014023" w:rsidP="003314BF">
            <w:pPr>
              <w:jc w:val="both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621CB12" wp14:editId="39785412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-27940</wp:posOffset>
                      </wp:positionV>
                      <wp:extent cx="1533525" cy="276225"/>
                      <wp:effectExtent l="0" t="0" r="28575" b="2857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3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465CFB" w14:textId="50494BFF" w:rsidR="00014023" w:rsidRPr="0044308C" w:rsidRDefault="00014023" w:rsidP="00014023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21CB12" id="Text Box 10" o:spid="_x0000_s1029" type="#_x0000_t202" style="position:absolute;left:0;text-align:left;margin-left:1pt;margin-top:-2.2pt;width:120.7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" fillcolor="white [3201]" strokeweight=".5pt">
                      <v:textbox>
                        <w:txbxContent>
                          <w:p w14:paraId="72465CFB" w14:textId="50494BFF" w:rsidR="00014023" w:rsidRPr="0044308C" w:rsidRDefault="00014023" w:rsidP="00014023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12D05D2E" w14:textId="77777777" w:rsidR="00FB5605" w:rsidRDefault="00750672" w:rsidP="003314BF">
            <w:pPr>
              <w:jc w:val="both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83E0AE8" wp14:editId="74B14EA1">
                      <wp:simplePos x="0" y="0"/>
                      <wp:positionH relativeFrom="column">
                        <wp:posOffset>17780</wp:posOffset>
                      </wp:positionH>
                      <wp:positionV relativeFrom="paragraph">
                        <wp:posOffset>-33655</wp:posOffset>
                      </wp:positionV>
                      <wp:extent cx="1533525" cy="276225"/>
                      <wp:effectExtent l="0" t="0" r="28575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3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0297C7" w14:textId="26F55925" w:rsidR="00014023" w:rsidRPr="0042400F" w:rsidRDefault="00014023" w:rsidP="00AF1DA1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3E0AE8" id="Text Box 11" o:spid="_x0000_s1030" type="#_x0000_t202" style="position:absolute;left:0;text-align:left;margin-left:1.4pt;margin-top:-2.65pt;width:120.75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" fillcolor="white [3201]" strokeweight=".5pt">
                      <v:textbox>
                        <w:txbxContent>
                          <w:p w14:paraId="4E0297C7" w14:textId="26F55925" w:rsidR="00014023" w:rsidRPr="0042400F" w:rsidRDefault="00014023" w:rsidP="00AF1DA1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AC454EA" w14:textId="77777777" w:rsidR="007F00FE" w:rsidRDefault="007F00FE" w:rsidP="003314BF">
      <w:pPr>
        <w:spacing w:line="240" w:lineRule="auto"/>
        <w:jc w:val="both"/>
        <w:rPr>
          <w:rFonts w:ascii="Gill Sans MT" w:hAnsi="Gill Sans MT" w:cs="Miriam"/>
          <w:b/>
          <w:bCs/>
        </w:rPr>
      </w:pPr>
    </w:p>
    <w:p w14:paraId="2538F290" w14:textId="77777777" w:rsidR="00A76E3D" w:rsidRDefault="004863B1" w:rsidP="00657C41">
      <w:pPr>
        <w:pStyle w:val="Heading1"/>
        <w:jc w:val="both"/>
        <w:rPr>
          <w:sz w:val="40"/>
          <w:szCs w:val="40"/>
        </w:rPr>
      </w:pPr>
      <w:r>
        <w:rPr>
          <w:sz w:val="40"/>
          <w:szCs w:val="40"/>
        </w:rPr>
        <w:t xml:space="preserve">Emirates ID Integration </w:t>
      </w:r>
      <w:r w:rsidR="003258EB">
        <w:rPr>
          <w:sz w:val="40"/>
          <w:szCs w:val="40"/>
        </w:rPr>
        <w:t xml:space="preserve">- </w:t>
      </w:r>
      <w:r w:rsidR="004B3B83">
        <w:rPr>
          <w:sz w:val="40"/>
          <w:szCs w:val="40"/>
        </w:rPr>
        <w:t>Feature List</w:t>
      </w:r>
    </w:p>
    <w:p w14:paraId="3D0D0F42" w14:textId="6E5A9CA9" w:rsidR="00ED231D" w:rsidRDefault="004B3B83" w:rsidP="00657C41">
      <w:pPr>
        <w:pStyle w:val="Heading1"/>
        <w:jc w:val="both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17F006AB" w14:textId="5E924DE0" w:rsidR="00D3330C" w:rsidRPr="00ED231D" w:rsidRDefault="004B3B83" w:rsidP="00183A2C">
      <w:pPr>
        <w:rPr>
          <w:rFonts w:ascii="Cambria" w:hAnsi="Cambria" w:cs="HelveticaNeue"/>
          <w:color w:val="000000"/>
          <w:sz w:val="24"/>
          <w:szCs w:val="24"/>
        </w:rPr>
      </w:pPr>
      <w:r>
        <w:rPr>
          <w:rFonts w:ascii="Cambria" w:hAnsi="Cambria" w:cs="HelveticaNeue"/>
          <w:color w:val="000000"/>
          <w:sz w:val="24"/>
          <w:szCs w:val="24"/>
        </w:rPr>
        <w:t xml:space="preserve">This </w:t>
      </w:r>
      <w:r w:rsidR="00183A2C">
        <w:rPr>
          <w:rFonts w:ascii="Cambria" w:hAnsi="Cambria" w:cs="HelveticaNeue"/>
          <w:color w:val="000000"/>
          <w:sz w:val="24"/>
          <w:szCs w:val="24"/>
        </w:rPr>
        <w:t xml:space="preserve">application helps Jaheziya to capture the trainee details through the emirates ID scanning for booking them for different training programs. </w:t>
      </w:r>
      <w:r w:rsidR="000C6078">
        <w:rPr>
          <w:rFonts w:ascii="Cambria" w:hAnsi="Cambria" w:cs="HelveticaNeue"/>
          <w:color w:val="000000"/>
          <w:sz w:val="24"/>
          <w:szCs w:val="24"/>
        </w:rPr>
        <w:t xml:space="preserve">The </w:t>
      </w:r>
      <w:r w:rsidR="00D93FF4">
        <w:rPr>
          <w:rFonts w:ascii="Cambria" w:hAnsi="Cambria" w:cs="HelveticaNeue"/>
          <w:color w:val="000000"/>
          <w:sz w:val="24"/>
          <w:szCs w:val="24"/>
        </w:rPr>
        <w:t xml:space="preserve">features </w:t>
      </w:r>
      <w:r>
        <w:rPr>
          <w:rFonts w:ascii="Cambria" w:hAnsi="Cambria" w:cs="HelveticaNeue"/>
          <w:color w:val="000000"/>
          <w:sz w:val="24"/>
          <w:szCs w:val="24"/>
        </w:rPr>
        <w:t>are as follows</w:t>
      </w:r>
      <w:r w:rsidR="000C6078">
        <w:rPr>
          <w:rFonts w:ascii="Cambria" w:hAnsi="Cambria" w:cs="HelveticaNeue"/>
          <w:color w:val="000000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498"/>
      </w:tblGrid>
      <w:tr w:rsidR="00D3330C" w14:paraId="23AECBF6" w14:textId="77777777" w:rsidTr="00DD71D7">
        <w:trPr>
          <w:trHeight w:val="377"/>
        </w:trPr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6DDE8" w:themeFill="accent5" w:themeFillTint="66"/>
            <w:hideMark/>
          </w:tcPr>
          <w:p w14:paraId="6E3C8B09" w14:textId="0896353A" w:rsidR="00D3330C" w:rsidRDefault="00183A2C">
            <w:pPr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Registration Executive</w:t>
            </w:r>
          </w:p>
        </w:tc>
      </w:tr>
      <w:tr w:rsidR="00D3330C" w14:paraId="4BB44846" w14:textId="77777777" w:rsidTr="00DD71D7">
        <w:tc>
          <w:tcPr>
            <w:tcW w:w="9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78925" w14:textId="65C54E65" w:rsidR="007E2F22" w:rsidRDefault="007E2F22" w:rsidP="007E2F22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User logs into the application with predefined username and password</w:t>
            </w:r>
          </w:p>
          <w:p w14:paraId="613F2223" w14:textId="77777777" w:rsidR="007E2F22" w:rsidRDefault="007E2F22" w:rsidP="007E2F22">
            <w:pPr>
              <w:pStyle w:val="ListParagraph"/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  <w:p w14:paraId="36AC9809" w14:textId="7350ABEB" w:rsidR="007E2F22" w:rsidRDefault="007E2F22" w:rsidP="00B61BCA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 xml:space="preserve">Client module will be a windows application that can be installed in Windows machine having </w:t>
            </w:r>
            <w:bookmarkStart w:id="0" w:name="_GoBack"/>
            <w:bookmarkEnd w:id="0"/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OS</w:t>
            </w:r>
            <w:r>
              <w:rPr>
                <w:rFonts w:ascii="Cambria" w:hAnsi="Cambria" w:cs="HelveticaNeue"/>
                <w:color w:val="000000"/>
                <w:sz w:val="24"/>
                <w:szCs w:val="24"/>
              </w:rPr>
              <w:t>,</w:t>
            </w: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 xml:space="preserve"> Windows 7 or above.</w:t>
            </w:r>
          </w:p>
          <w:p w14:paraId="75B6DA55" w14:textId="77777777" w:rsidR="007E2F22" w:rsidRPr="007E2F22" w:rsidRDefault="007E2F22" w:rsidP="007E2F22">
            <w:pPr>
              <w:pStyle w:val="ListParagraph"/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  <w:p w14:paraId="165165F1" w14:textId="090F2396" w:rsidR="007E2F22" w:rsidRPr="007E2F22" w:rsidRDefault="007E2F22" w:rsidP="007E2F22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The module will use the API to list the training details like company name and trainee details.</w:t>
            </w:r>
          </w:p>
          <w:p w14:paraId="4BC08BC4" w14:textId="77777777" w:rsidR="007E2F22" w:rsidRPr="007E2F22" w:rsidRDefault="007E2F22" w:rsidP="007E2F22">
            <w:pPr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  <w:p w14:paraId="34BEC767" w14:textId="7B384034" w:rsidR="007E2F22" w:rsidRPr="007E2F22" w:rsidRDefault="007E2F22" w:rsidP="007E2F22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The</w:t>
            </w: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 xml:space="preserve"> user can swipe the emirate card in the card reader connected to the windows machine.</w:t>
            </w:r>
          </w:p>
          <w:p w14:paraId="15F49529" w14:textId="77777777" w:rsidR="007E2F22" w:rsidRPr="007E2F22" w:rsidRDefault="007E2F22" w:rsidP="007E2F22">
            <w:pPr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  <w:p w14:paraId="630AF818" w14:textId="0F46FCBE" w:rsidR="007E2F22" w:rsidRPr="007E2F22" w:rsidRDefault="007E2F22" w:rsidP="007E2F22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The</w:t>
            </w: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 xml:space="preserve"> details in the card will be listed in the application.</w:t>
            </w:r>
          </w:p>
          <w:p w14:paraId="36DCA562" w14:textId="77777777" w:rsidR="007E2F22" w:rsidRPr="007E2F22" w:rsidRDefault="007E2F22" w:rsidP="007E2F22">
            <w:pPr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  <w:p w14:paraId="49C17352" w14:textId="6E757003" w:rsidR="007E2F22" w:rsidRPr="007E2F22" w:rsidRDefault="007E2F22" w:rsidP="007E2F22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User will be able to choose a particular trainee and submit to replace him with new user in the card.</w:t>
            </w:r>
          </w:p>
          <w:p w14:paraId="1D71FF03" w14:textId="77777777" w:rsidR="007E2F22" w:rsidRPr="007E2F22" w:rsidRDefault="007E2F22" w:rsidP="007E2F22">
            <w:pPr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  <w:p w14:paraId="3950D0FC" w14:textId="315AADA3" w:rsidR="007E2F22" w:rsidRPr="007E2F22" w:rsidRDefault="007E2F22" w:rsidP="007E2F22">
            <w:pPr>
              <w:pStyle w:val="ListParagraph"/>
              <w:numPr>
                <w:ilvl w:val="0"/>
                <w:numId w:val="32"/>
              </w:numPr>
              <w:ind w:left="360"/>
              <w:rPr>
                <w:rFonts w:ascii="Cambria" w:hAnsi="Cambria" w:cs="HelveticaNeue"/>
                <w:color w:val="000000"/>
                <w:sz w:val="24"/>
                <w:szCs w:val="24"/>
              </w:rPr>
            </w:pPr>
            <w:r w:rsidRPr="007E2F22">
              <w:rPr>
                <w:rFonts w:ascii="Cambria" w:hAnsi="Cambria" w:cs="HelveticaNeue"/>
                <w:color w:val="000000"/>
                <w:sz w:val="24"/>
                <w:szCs w:val="24"/>
              </w:rPr>
              <w:t>If the user does choose any trainee the user will be added in the training as a new trainee.</w:t>
            </w:r>
          </w:p>
          <w:p w14:paraId="460BBF3C" w14:textId="4D8A37FB" w:rsidR="00D3330C" w:rsidRPr="00D3330C" w:rsidRDefault="00D3330C">
            <w:pPr>
              <w:rPr>
                <w:rFonts w:ascii="Cambria" w:hAnsi="Cambria" w:cs="HelveticaNeue"/>
                <w:color w:val="000000"/>
                <w:sz w:val="24"/>
                <w:szCs w:val="24"/>
              </w:rPr>
            </w:pPr>
          </w:p>
        </w:tc>
      </w:tr>
    </w:tbl>
    <w:p w14:paraId="29DB6BE5" w14:textId="77777777" w:rsidR="00A76E3D" w:rsidRDefault="00A76E3D" w:rsidP="0005141C">
      <w:pPr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</w:pPr>
      <w:bookmarkStart w:id="1" w:name="_Toc504999283"/>
    </w:p>
    <w:p w14:paraId="78F08049" w14:textId="77777777" w:rsidR="00B72C1A" w:rsidRPr="00DD71D7" w:rsidRDefault="00B72C1A" w:rsidP="00A76E3D">
      <w:pPr>
        <w:spacing w:line="240" w:lineRule="auto"/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</w:pPr>
      <w:r w:rsidRPr="00DD71D7"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  <w:t>Assumptions</w:t>
      </w:r>
      <w:bookmarkEnd w:id="1"/>
    </w:p>
    <w:p w14:paraId="3D76736B" w14:textId="77777777" w:rsidR="00B72C1A" w:rsidRPr="00B72C1A" w:rsidRDefault="00B72C1A" w:rsidP="00A76E3D">
      <w:pPr>
        <w:spacing w:line="240" w:lineRule="auto"/>
        <w:jc w:val="both"/>
        <w:rPr>
          <w:rFonts w:ascii="Cambria" w:hAnsi="Cambria" w:cs="HelveticaNeue"/>
          <w:color w:val="000000"/>
          <w:sz w:val="24"/>
          <w:szCs w:val="24"/>
        </w:rPr>
      </w:pPr>
      <w:r w:rsidRPr="00537054">
        <w:rPr>
          <w:rFonts w:ascii="Cambria" w:hAnsi="Cambria" w:cs="HelveticaNeue"/>
          <w:color w:val="000000"/>
          <w:sz w:val="24"/>
          <w:szCs w:val="24"/>
        </w:rPr>
        <w:t>The proposed solution is bas</w:t>
      </w:r>
      <w:r w:rsidR="00537054" w:rsidRPr="00537054">
        <w:rPr>
          <w:rFonts w:ascii="Cambria" w:hAnsi="Cambria" w:cs="HelveticaNeue"/>
          <w:color w:val="000000"/>
          <w:sz w:val="24"/>
          <w:szCs w:val="24"/>
        </w:rPr>
        <w:t>ed on the following assumptions</w:t>
      </w:r>
    </w:p>
    <w:p w14:paraId="0436B64D" w14:textId="77777777" w:rsidR="00B72C1A" w:rsidRPr="003314BF" w:rsidRDefault="00B72C1A" w:rsidP="00A76E3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HelveticaNeue"/>
          <w:b/>
          <w:color w:val="000000"/>
          <w:sz w:val="24"/>
          <w:szCs w:val="24"/>
        </w:rPr>
      </w:pPr>
      <w:r w:rsidRPr="003314BF">
        <w:rPr>
          <w:rFonts w:ascii="Cambria" w:hAnsi="Cambria" w:cs="HelveticaNeue"/>
          <w:b/>
          <w:color w:val="000000"/>
          <w:sz w:val="24"/>
          <w:szCs w:val="24"/>
        </w:rPr>
        <w:t>Design:</w:t>
      </w:r>
    </w:p>
    <w:p w14:paraId="41FC6710" w14:textId="77777777" w:rsidR="00B72C1A" w:rsidRPr="00B72C1A" w:rsidRDefault="00A127CC" w:rsidP="00A76E3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HelveticaNeue"/>
          <w:color w:val="000000"/>
          <w:sz w:val="24"/>
          <w:szCs w:val="24"/>
        </w:rPr>
      </w:pPr>
      <w:r>
        <w:rPr>
          <w:rFonts w:ascii="Cambria" w:hAnsi="Cambria" w:cs="HelveticaNeue"/>
          <w:color w:val="000000"/>
          <w:sz w:val="24"/>
          <w:szCs w:val="24"/>
        </w:rPr>
        <w:t>Application supports only English language.</w:t>
      </w:r>
    </w:p>
    <w:p w14:paraId="0B0AA868" w14:textId="77777777" w:rsidR="00B72C1A" w:rsidRPr="00A127CC" w:rsidRDefault="00B72C1A" w:rsidP="00A76E3D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 w:cs="HelveticaNeue"/>
          <w:color w:val="000000"/>
          <w:sz w:val="24"/>
          <w:szCs w:val="24"/>
        </w:rPr>
      </w:pPr>
    </w:p>
    <w:p w14:paraId="32EB5E39" w14:textId="77777777" w:rsidR="00B72C1A" w:rsidRPr="003314BF" w:rsidRDefault="00844C23" w:rsidP="00A76E3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HelveticaNeue"/>
          <w:b/>
          <w:color w:val="000000"/>
          <w:sz w:val="24"/>
          <w:szCs w:val="24"/>
        </w:rPr>
      </w:pPr>
      <w:r>
        <w:rPr>
          <w:rFonts w:ascii="Cambria" w:hAnsi="Cambria" w:cs="HelveticaNeue"/>
          <w:b/>
          <w:color w:val="000000"/>
          <w:sz w:val="24"/>
          <w:szCs w:val="24"/>
        </w:rPr>
        <w:t>Web Application</w:t>
      </w:r>
      <w:r w:rsidR="00B72C1A" w:rsidRPr="003314BF">
        <w:rPr>
          <w:rFonts w:ascii="Cambria" w:hAnsi="Cambria" w:cs="HelveticaNeue"/>
          <w:b/>
          <w:color w:val="000000"/>
          <w:sz w:val="24"/>
          <w:szCs w:val="24"/>
        </w:rPr>
        <w:t>:</w:t>
      </w:r>
    </w:p>
    <w:p w14:paraId="0A8A6C47" w14:textId="77777777" w:rsidR="00DD71D7" w:rsidRPr="00DD71D7" w:rsidRDefault="00DD71D7" w:rsidP="00A76E3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HelveticaNeue"/>
          <w:color w:val="000000"/>
          <w:sz w:val="24"/>
          <w:szCs w:val="24"/>
        </w:rPr>
      </w:pPr>
      <w:r w:rsidRPr="00DD71D7">
        <w:rPr>
          <w:rFonts w:ascii="Cambria" w:hAnsi="Cambria" w:cs="HelveticaNeue"/>
          <w:color w:val="000000"/>
          <w:sz w:val="24"/>
          <w:szCs w:val="24"/>
        </w:rPr>
        <w:t>Internet connectivity is required for the functioning of the application.</w:t>
      </w:r>
    </w:p>
    <w:p w14:paraId="7B68A2C7" w14:textId="236EEE47" w:rsidR="00DD71D7" w:rsidRDefault="00DD71D7" w:rsidP="00A76E3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HelveticaNeue"/>
          <w:color w:val="000000"/>
          <w:sz w:val="24"/>
          <w:szCs w:val="24"/>
        </w:rPr>
      </w:pPr>
      <w:r w:rsidRPr="00DD71D7">
        <w:rPr>
          <w:rFonts w:ascii="Cambria" w:hAnsi="Cambria" w:cs="HelveticaNeue"/>
          <w:color w:val="000000"/>
          <w:sz w:val="24"/>
          <w:szCs w:val="24"/>
        </w:rPr>
        <w:t xml:space="preserve">The system should be enabled with windows 8 or above, Internet Explorer 11 </w:t>
      </w:r>
      <w:r w:rsidR="0076377B" w:rsidRPr="00DD71D7">
        <w:rPr>
          <w:rFonts w:ascii="Cambria" w:hAnsi="Cambria" w:cs="HelveticaNeue"/>
          <w:color w:val="000000"/>
          <w:sz w:val="24"/>
          <w:szCs w:val="24"/>
        </w:rPr>
        <w:t>and Active</w:t>
      </w:r>
      <w:r w:rsidRPr="00DD71D7">
        <w:rPr>
          <w:rFonts w:ascii="Cambria" w:hAnsi="Cambria" w:cs="HelveticaNeue"/>
          <w:color w:val="000000"/>
          <w:sz w:val="24"/>
          <w:szCs w:val="24"/>
        </w:rPr>
        <w:t xml:space="preserve"> X functionalities  </w:t>
      </w:r>
    </w:p>
    <w:p w14:paraId="5414BE7E" w14:textId="77777777" w:rsidR="00DD71D7" w:rsidRDefault="00DD71D7" w:rsidP="00A76E3D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HelveticaNeue"/>
          <w:color w:val="000000"/>
          <w:sz w:val="24"/>
          <w:szCs w:val="24"/>
        </w:rPr>
      </w:pPr>
      <w:r w:rsidRPr="00DD71D7">
        <w:rPr>
          <w:rFonts w:ascii="Cambria" w:hAnsi="Cambria" w:cs="HelveticaNeue"/>
          <w:color w:val="000000"/>
          <w:sz w:val="24"/>
          <w:szCs w:val="24"/>
        </w:rPr>
        <w:t>Does not support offline access or operations</w:t>
      </w:r>
    </w:p>
    <w:p w14:paraId="2959E240" w14:textId="77777777" w:rsidR="00271517" w:rsidRDefault="00271517" w:rsidP="00271517">
      <w:pPr>
        <w:pStyle w:val="NoSpacing"/>
        <w:jc w:val="both"/>
        <w:rPr>
          <w:rFonts w:ascii="Cambria" w:hAnsi="Cambria" w:cs="HelveticaNeue"/>
          <w:i/>
          <w:color w:val="000000"/>
          <w:sz w:val="24"/>
          <w:szCs w:val="24"/>
        </w:rPr>
      </w:pPr>
    </w:p>
    <w:p w14:paraId="78498744" w14:textId="77777777" w:rsidR="006236AE" w:rsidRPr="00D22D12" w:rsidRDefault="004A58D8" w:rsidP="003314BF">
      <w:pPr>
        <w:pStyle w:val="Heading1"/>
        <w:jc w:val="both"/>
        <w:rPr>
          <w:sz w:val="40"/>
          <w:szCs w:val="40"/>
        </w:rPr>
      </w:pPr>
      <w:r>
        <w:rPr>
          <w:sz w:val="40"/>
          <w:szCs w:val="40"/>
        </w:rPr>
        <w:t xml:space="preserve">Project Timeline </w:t>
      </w:r>
    </w:p>
    <w:p w14:paraId="37D729A0" w14:textId="77777777" w:rsidR="00184E5A" w:rsidRDefault="00E43C11" w:rsidP="003314BF">
      <w:pPr>
        <w:spacing w:line="240" w:lineRule="auto"/>
        <w:jc w:val="both"/>
        <w:rPr>
          <w:rFonts w:ascii="Cambria" w:hAnsi="Cambria" w:cs="HelveticaNeue"/>
          <w:color w:val="000000"/>
          <w:sz w:val="24"/>
          <w:szCs w:val="24"/>
        </w:rPr>
      </w:pPr>
      <w:r w:rsidRPr="003115DA">
        <w:rPr>
          <w:rFonts w:ascii="Cambria" w:hAnsi="Cambria" w:cs="HelveticaNeue"/>
          <w:color w:val="000000"/>
          <w:sz w:val="24"/>
          <w:szCs w:val="24"/>
        </w:rPr>
        <w:t>The effort estimated for delivering the application will be as below:</w:t>
      </w:r>
    </w:p>
    <w:p w14:paraId="5464A495" w14:textId="3F7340E9" w:rsidR="007F6F88" w:rsidRPr="0095518D" w:rsidRDefault="007E2F22" w:rsidP="007F6F88">
      <w:pPr>
        <w:spacing w:line="360" w:lineRule="auto"/>
        <w:rPr>
          <w:rFonts w:ascii="Cambria" w:hAnsi="Cambria" w:cs="HelveticaNeue"/>
          <w:b/>
          <w:color w:val="000000"/>
          <w:sz w:val="24"/>
          <w:szCs w:val="24"/>
        </w:rPr>
      </w:pPr>
      <w:r>
        <w:rPr>
          <w:rFonts w:ascii="Cambria" w:hAnsi="Cambria" w:cs="HelveticaNeue"/>
          <w:b/>
          <w:color w:val="000000"/>
          <w:sz w:val="24"/>
          <w:szCs w:val="24"/>
          <w:highlight w:val="yellow"/>
        </w:rPr>
        <w:t>10 Man Days</w:t>
      </w:r>
      <w:r w:rsidR="007F6F88" w:rsidRPr="0095518D">
        <w:rPr>
          <w:rFonts w:ascii="Cambria" w:hAnsi="Cambria" w:cs="HelveticaNeue"/>
          <w:b/>
          <w:color w:val="000000"/>
          <w:sz w:val="24"/>
          <w:szCs w:val="24"/>
        </w:rPr>
        <w:t xml:space="preserve"> </w:t>
      </w:r>
    </w:p>
    <w:p w14:paraId="251FD7A9" w14:textId="77777777" w:rsidR="004A58D8" w:rsidRPr="004A58D8" w:rsidRDefault="004A58D8" w:rsidP="003314BF">
      <w:pPr>
        <w:pStyle w:val="Heading3"/>
        <w:numPr>
          <w:ilvl w:val="2"/>
          <w:numId w:val="0"/>
        </w:numPr>
        <w:spacing w:before="360" w:after="360" w:line="240" w:lineRule="auto"/>
        <w:ind w:left="90"/>
        <w:jc w:val="both"/>
        <w:rPr>
          <w:rFonts w:ascii="Gill Sans MT" w:hAnsi="Gill Sans MT"/>
          <w:color w:val="000000" w:themeColor="text1"/>
          <w:sz w:val="40"/>
          <w:szCs w:val="40"/>
          <w:lang w:bidi="ar-SA"/>
        </w:rPr>
      </w:pPr>
      <w:r w:rsidRPr="004A58D8">
        <w:rPr>
          <w:rFonts w:ascii="Gill Sans MT" w:hAnsi="Gill Sans MT"/>
          <w:color w:val="000000" w:themeColor="text1"/>
          <w:sz w:val="40"/>
          <w:szCs w:val="40"/>
          <w:lang w:bidi="ar-SA"/>
        </w:rPr>
        <w:t>General Terms and Conditions</w:t>
      </w:r>
    </w:p>
    <w:p w14:paraId="30B975DD" w14:textId="77777777" w:rsidR="005018DD" w:rsidRPr="00271517" w:rsidRDefault="005018DD" w:rsidP="00A76E3D">
      <w:pPr>
        <w:pStyle w:val="BodyTextIndent"/>
        <w:numPr>
          <w:ilvl w:val="0"/>
          <w:numId w:val="6"/>
        </w:numPr>
        <w:spacing w:line="240" w:lineRule="auto"/>
        <w:jc w:val="both"/>
        <w:rPr>
          <w:rFonts w:ascii="Cambria" w:hAnsi="Cambria" w:cs="HelveticaNeue"/>
          <w:color w:val="000000"/>
          <w:sz w:val="24"/>
          <w:szCs w:val="24"/>
          <w:lang w:bidi="ml-IN"/>
        </w:rPr>
      </w:pPr>
      <w:r w:rsidRPr="005018DD">
        <w:rPr>
          <w:rFonts w:ascii="Cambria" w:hAnsi="Cambria" w:cs="HelveticaNeue"/>
          <w:color w:val="000000"/>
          <w:sz w:val="24"/>
          <w:szCs w:val="24"/>
          <w:lang w:bidi="ml-IN"/>
        </w:rPr>
        <w:t>All the documentation will be provided in English.</w:t>
      </w:r>
    </w:p>
    <w:p w14:paraId="55EB5BAD" w14:textId="77777777" w:rsidR="005018DD" w:rsidRPr="00271517" w:rsidRDefault="005018DD" w:rsidP="00A76E3D">
      <w:pPr>
        <w:pStyle w:val="BodyTextIndent"/>
        <w:numPr>
          <w:ilvl w:val="0"/>
          <w:numId w:val="6"/>
        </w:numPr>
        <w:spacing w:line="240" w:lineRule="auto"/>
        <w:jc w:val="both"/>
        <w:rPr>
          <w:rFonts w:ascii="Cambria" w:hAnsi="Cambria" w:cs="HelveticaNeue"/>
          <w:color w:val="000000"/>
          <w:sz w:val="24"/>
          <w:szCs w:val="24"/>
          <w:lang w:bidi="ml-IN"/>
        </w:rPr>
      </w:pPr>
      <w:r w:rsidRPr="005018DD">
        <w:rPr>
          <w:rFonts w:ascii="Cambria" w:hAnsi="Cambria" w:cs="HelveticaNeue"/>
          <w:color w:val="000000"/>
          <w:sz w:val="24"/>
          <w:szCs w:val="24"/>
          <w:lang w:bidi="ml-IN"/>
        </w:rPr>
        <w:t>Web Application will be best viewed only in t</w:t>
      </w:r>
      <w:r>
        <w:rPr>
          <w:rFonts w:ascii="Cambria" w:hAnsi="Cambria" w:cs="HelveticaNeue"/>
          <w:color w:val="000000"/>
          <w:sz w:val="24"/>
          <w:szCs w:val="24"/>
          <w:lang w:bidi="ml-IN"/>
        </w:rPr>
        <w:t xml:space="preserve">he environment- </w:t>
      </w:r>
      <w:r w:rsidRPr="005018DD">
        <w:rPr>
          <w:rFonts w:ascii="Cambria" w:hAnsi="Cambria" w:cs="HelveticaNeue"/>
          <w:color w:val="000000"/>
          <w:sz w:val="24"/>
          <w:szCs w:val="24"/>
          <w:lang w:bidi="ml-IN"/>
        </w:rPr>
        <w:t>Chrome version: 56, Firefox version: 51 and Edge version: 39</w:t>
      </w:r>
    </w:p>
    <w:p w14:paraId="25674942" w14:textId="77777777" w:rsidR="00A055E8" w:rsidRDefault="00A055E8" w:rsidP="00A055E8">
      <w:pPr>
        <w:spacing w:after="0" w:line="360" w:lineRule="exact"/>
        <w:jc w:val="both"/>
        <w:rPr>
          <w:rFonts w:ascii="Cambria" w:hAnsi="Cambria" w:cs="HelveticaNeue"/>
          <w:color w:val="000000"/>
          <w:sz w:val="24"/>
          <w:szCs w:val="24"/>
        </w:rPr>
      </w:pPr>
    </w:p>
    <w:p w14:paraId="06723422" w14:textId="77777777" w:rsidR="00A055E8" w:rsidRPr="00A055E8" w:rsidRDefault="00A055E8" w:rsidP="00A055E8">
      <w:pPr>
        <w:spacing w:after="0" w:line="360" w:lineRule="exact"/>
        <w:jc w:val="both"/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</w:pPr>
      <w:r w:rsidRPr="00A055E8"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  <w:t xml:space="preserve">Annexure </w:t>
      </w:r>
    </w:p>
    <w:p w14:paraId="6646B6F2" w14:textId="77777777" w:rsidR="00A055E8" w:rsidRDefault="00271517">
      <w:pPr>
        <w:rPr>
          <w:rFonts w:ascii="Open Sans Light" w:eastAsia="Calibri" w:hAnsi="Open Sans Light" w:cs="Times New Roman"/>
          <w:color w:val="0D0D0D"/>
          <w:lang w:bidi="ar-SA"/>
        </w:rPr>
      </w:pPr>
      <w:r>
        <w:rPr>
          <w:rFonts w:ascii="Open Sans Light" w:eastAsia="Calibri" w:hAnsi="Open Sans Light" w:cs="Times New Roman"/>
          <w:noProof/>
          <w:color w:val="0D0D0D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F1D405" wp14:editId="275F76B2">
                <wp:simplePos x="0" y="0"/>
                <wp:positionH relativeFrom="column">
                  <wp:posOffset>1024255</wp:posOffset>
                </wp:positionH>
                <wp:positionV relativeFrom="paragraph">
                  <wp:posOffset>751145</wp:posOffset>
                </wp:positionV>
                <wp:extent cx="681487" cy="409042"/>
                <wp:effectExtent l="0" t="0" r="4445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487" cy="40904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1C0455" id="Rectangle 7" o:spid="_x0000_s1026" style="position:absolute;margin-left:80.65pt;margin-top:59.15pt;width:53.65pt;height:32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" fillcolor="#bfbfbf [2412]" stroked="f" strokeweight="2pt"/>
            </w:pict>
          </mc:Fallback>
        </mc:AlternateContent>
      </w:r>
      <w:r w:rsidR="00A055E8" w:rsidRPr="00A055E8">
        <w:rPr>
          <w:rFonts w:ascii="Open Sans Light" w:eastAsia="Calibri" w:hAnsi="Open Sans Light" w:cs="Times New Roman"/>
          <w:noProof/>
          <w:color w:val="0D0D0D"/>
          <w:lang w:bidi="ar-SA"/>
        </w:rPr>
        <w:drawing>
          <wp:inline distT="0" distB="0" distL="0" distR="0" wp14:anchorId="14594AF5" wp14:editId="409D46A3">
            <wp:extent cx="2527540" cy="2527540"/>
            <wp:effectExtent l="0" t="0" r="6350" b="6350"/>
            <wp:docPr id="5" name="Picture 5" descr="C:\Users\deepthi\Desktop\eid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epthi\Desktop\eid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966" cy="2530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55E8" w:rsidRPr="00A055E8">
        <w:rPr>
          <w:rFonts w:ascii="Open Sans Light" w:eastAsia="Calibri" w:hAnsi="Open Sans Light" w:cs="Times New Roman"/>
          <w:color w:val="0D0D0D"/>
          <w:lang w:bidi="ar-SA"/>
        </w:rPr>
        <w:t xml:space="preserve"> </w:t>
      </w:r>
      <w:r w:rsidR="00A055E8">
        <w:rPr>
          <w:rFonts w:ascii="Open Sans Light" w:eastAsia="Calibri" w:hAnsi="Open Sans Light" w:cs="Times New Roman"/>
          <w:color w:val="0D0D0D"/>
          <w:lang w:bidi="ar-SA"/>
        </w:rPr>
        <w:br w:type="page"/>
      </w:r>
    </w:p>
    <w:p w14:paraId="41E53D67" w14:textId="77777777" w:rsidR="00A055E8" w:rsidRDefault="00A055E8" w:rsidP="003314BF">
      <w:pPr>
        <w:spacing w:after="0" w:line="360" w:lineRule="exact"/>
        <w:jc w:val="both"/>
        <w:rPr>
          <w:rFonts w:ascii="Open Sans Light" w:eastAsia="Calibri" w:hAnsi="Open Sans Light" w:cs="Times New Roman"/>
          <w:color w:val="0D0D0D"/>
          <w:lang w:bidi="ar-SA"/>
        </w:rPr>
      </w:pPr>
    </w:p>
    <w:p w14:paraId="127169F1" w14:textId="77777777" w:rsidR="00A055E8" w:rsidRDefault="00A055E8" w:rsidP="003314BF">
      <w:pPr>
        <w:spacing w:after="0" w:line="360" w:lineRule="exact"/>
        <w:jc w:val="both"/>
        <w:rPr>
          <w:rFonts w:ascii="Open Sans Light" w:eastAsia="Calibri" w:hAnsi="Open Sans Light" w:cs="Times New Roman"/>
          <w:color w:val="0D0D0D"/>
          <w:lang w:bidi="ar-SA"/>
        </w:rPr>
      </w:pPr>
      <w:r>
        <w:rPr>
          <w:rFonts w:ascii="Open Sans Light" w:eastAsia="Calibri" w:hAnsi="Open Sans Light" w:cs="Times New Roman"/>
          <w:color w:val="0D0D0D"/>
          <w:lang w:bidi="ar-SA"/>
        </w:rPr>
        <w:br/>
      </w:r>
    </w:p>
    <w:p w14:paraId="23FA0E01" w14:textId="77777777" w:rsidR="00A055E8" w:rsidRDefault="00A055E8" w:rsidP="003314BF">
      <w:pPr>
        <w:spacing w:after="0" w:line="360" w:lineRule="exact"/>
        <w:jc w:val="both"/>
        <w:rPr>
          <w:rFonts w:ascii="Open Sans Light" w:eastAsia="Calibri" w:hAnsi="Open Sans Light" w:cs="Times New Roman"/>
          <w:color w:val="0D0D0D"/>
          <w:lang w:bidi="ar-SA"/>
        </w:rPr>
      </w:pPr>
    </w:p>
    <w:p w14:paraId="4AF812D5" w14:textId="77777777" w:rsidR="00A04CCE" w:rsidRDefault="00A04CCE" w:rsidP="003314BF">
      <w:pPr>
        <w:spacing w:after="0" w:line="360" w:lineRule="exact"/>
        <w:jc w:val="both"/>
        <w:rPr>
          <w:rFonts w:ascii="Open Sans Light" w:eastAsia="Calibri" w:hAnsi="Open Sans Light" w:cs="Times New Roman"/>
          <w:color w:val="0D0D0D"/>
          <w:lang w:bidi="ar-SA"/>
        </w:rPr>
      </w:pPr>
    </w:p>
    <w:p w14:paraId="29F74062" w14:textId="77777777" w:rsidR="004A58D8" w:rsidRPr="00B048E8" w:rsidRDefault="004A58D8" w:rsidP="003314BF">
      <w:pPr>
        <w:spacing w:after="0" w:line="360" w:lineRule="exact"/>
        <w:jc w:val="center"/>
        <w:rPr>
          <w:rFonts w:ascii="Open Sans Light" w:eastAsia="Calibri" w:hAnsi="Open Sans Light" w:cs="Times New Roman"/>
          <w:color w:val="0D0D0D"/>
          <w:sz w:val="24"/>
          <w:lang w:bidi="ar-SA"/>
        </w:rPr>
      </w:pPr>
      <w:r w:rsidRPr="006236AE">
        <w:rPr>
          <w:rFonts w:ascii="Cambria" w:hAnsi="Cambria" w:cs="HelveticaNeue"/>
          <w:color w:val="000000"/>
          <w:sz w:val="24"/>
          <w:szCs w:val="24"/>
        </w:rPr>
        <w:t>We look forward to hearing from you soon and hope that you will give us the privilege to work with you in meeting your business goals. Thank you.</w:t>
      </w:r>
    </w:p>
    <w:p w14:paraId="0D6DC2A0" w14:textId="77777777" w:rsidR="004A58D8" w:rsidRDefault="004A58D8" w:rsidP="003314BF">
      <w:pPr>
        <w:spacing w:after="0"/>
        <w:jc w:val="both"/>
        <w:rPr>
          <w:rFonts w:ascii="Calibri Light" w:hAnsi="Calibri Light" w:cs="Miriam"/>
          <w:color w:val="1C1C1C"/>
        </w:rPr>
      </w:pPr>
    </w:p>
    <w:p w14:paraId="46D0317E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3C077F8C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06B4F05C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  <w:r w:rsidRPr="00B048E8">
        <w:rPr>
          <w:rFonts w:ascii="Open Sans Light" w:eastAsia="Calibri" w:hAnsi="Open Sans Light" w:cs="Times New Roman"/>
          <w:noProof/>
          <w:color w:val="0D0D0D"/>
          <w:sz w:val="24"/>
          <w:lang w:bidi="ar-SA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6CABA671" wp14:editId="101D24FB">
                <wp:simplePos x="0" y="0"/>
                <wp:positionH relativeFrom="column">
                  <wp:posOffset>1920875</wp:posOffset>
                </wp:positionH>
                <wp:positionV relativeFrom="paragraph">
                  <wp:posOffset>241935</wp:posOffset>
                </wp:positionV>
                <wp:extent cx="2921635" cy="2910840"/>
                <wp:effectExtent l="0" t="0" r="12065" b="0"/>
                <wp:wrapNone/>
                <wp:docPr id="459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921635" cy="2910840"/>
                          <a:chOff x="0" y="0"/>
                          <a:chExt cx="2921620" cy="2857765"/>
                        </a:xfrm>
                      </wpg:grpSpPr>
                      <wps:wsp>
                        <wps:cNvPr id="460" name="Rectangle 460"/>
                        <wps:cNvSpPr/>
                        <wps:spPr>
                          <a:xfrm>
                            <a:off x="225496" y="2312894"/>
                            <a:ext cx="2318373" cy="54487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63F515" w14:textId="77777777" w:rsidR="004A58D8" w:rsidRPr="009B4FD7" w:rsidRDefault="004A58D8" w:rsidP="004A58D8">
                              <w:pPr>
                                <w:pStyle w:val="NormalWeb"/>
                                <w:spacing w:after="0"/>
                                <w:jc w:val="center"/>
                                <w:rPr>
                                  <w:rFonts w:ascii="Open Sans Light" w:hAnsi="Open Sans Light" w:cs="Open Sans Light"/>
                                </w:rPr>
                              </w:pPr>
                              <w:r w:rsidRPr="009B4FD7">
                                <w:rPr>
                                  <w:rFonts w:ascii="Open Sans Light" w:hAnsi="Open Sans Light" w:cs="Open Sans Light"/>
                                  <w:color w:val="740026"/>
                                  <w:kern w:val="24"/>
                                  <w:sz w:val="56"/>
                                  <w:szCs w:val="56"/>
                                </w:rPr>
                                <w:t>Thank You</w:t>
                              </w:r>
                            </w:p>
                          </w:txbxContent>
                        </wps:txbx>
                        <wps:bodyPr wrap="square">
                          <a:spAutoFit/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wps:bodyPr>
                      </wps:wsp>
                      <pic:pic xmlns:pic="http://schemas.openxmlformats.org/drawingml/2006/picture">
                        <pic:nvPicPr>
                          <pic:cNvPr id="461" name="Picture 46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21431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2" name="Straight Connector 462"/>
                        <wps:cNvCnPr/>
                        <wps:spPr>
                          <a:xfrm>
                            <a:off x="2921620" y="0"/>
                            <a:ext cx="0" cy="2143125"/>
                          </a:xfrm>
                          <a:prstGeom prst="line">
                            <a:avLst/>
                          </a:prstGeom>
                          <a:noFill/>
                          <a:ln w="22225" cap="flat" cmpd="sng" algn="ctr">
                            <a:solidFill>
                              <a:srgbClr val="740027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ABA671" id="Group 1" o:spid="_x0000_s1031" style="position:absolute;left:0;text-align:left;margin-left:151.25pt;margin-top:19.05pt;width:230.05pt;height:229.2pt;z-index:251671552" coordsize="29216,28577" o:gfxdata="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">
                <v:rect id="Rectangle 460" o:spid="_x0000_s1032" style="position:absolute;left:2254;top:23128;width:23184;height:54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nz3sMA&#10;AADcAAAADwAAAGRycy9kb3ducmV2LnhtbERPS27CMBDdV+odrKnUTUUcEEpLikGIjxTYNc0BpvE0&#10;SYnHke1Cevt6gcTy6f2X69H04kLOd5YVTJMUBHFtdceNgurzMHkD4QOyxt4yKfgjD+vV48MSc22v&#10;/EGXMjQihrDPUUEbwpBL6euWDPrEDsSR+7bOYIjQNVI7vMZw08tZmmbSYMexocWBti3V5/LXKDie&#10;5qdqW8if86LbvRSvZSq/sr1Sz0/j5h1EoDHcxTd3oRXMszg/nolHQK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dnz3sMAAADcAAAADwAAAAAAAAAAAAAAAACYAgAAZHJzL2Rv&#10;d25yZXYueG1sUEsFBgAAAAAEAAQA9QAAAIgDAAAAAA==&#10;" filled="f" stroked="f">
                  <v:textbox style="mso-fit-shape-to-text:t">
                    <w:txbxContent>
                      <w:p w14:paraId="2463F515" w14:textId="77777777" w:rsidR="004A58D8" w:rsidRPr="009B4FD7" w:rsidRDefault="004A58D8" w:rsidP="004A58D8">
                        <w:pPr>
                          <w:pStyle w:val="NormalWeb"/>
                          <w:spacing w:after="0"/>
                          <w:jc w:val="center"/>
                          <w:rPr>
                            <w:rFonts w:ascii="Open Sans Light" w:hAnsi="Open Sans Light" w:cs="Open Sans Light"/>
                          </w:rPr>
                        </w:pPr>
                        <w:r w:rsidRPr="009B4FD7">
                          <w:rPr>
                            <w:rFonts w:ascii="Open Sans Light" w:hAnsi="Open Sans Light" w:cs="Open Sans Light"/>
                            <w:color w:val="740026"/>
                            <w:kern w:val="24"/>
                            <w:sz w:val="56"/>
                            <w:szCs w:val="56"/>
                          </w:rPr>
                          <w:t>Thank You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1" o:spid="_x0000_s1033" type="#_x0000_t75" style="position:absolute;width:26574;height:214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DC6H3EAAAA3AAAAA8AAABkcnMvZG93bnJldi54bWxEj0FrwkAUhO8F/8PyhN7qRhGp0VVEFLz0&#10;YCq1x0f2mQ1m34bsmsT++q4geBxm5htmue5tJVpqfOlYwXiUgCDOnS65UHD63n98gvABWWPlmBTc&#10;ycN6NXhbYqpdx0dqs1CICGGfogITQp1K6XNDFv3I1cTRu7jGYoiyKaRusItwW8lJksykxZLjgsGa&#10;tobya3azCq7n899mcvpp51/zXZdZNr/3YJR6H/abBYhAfXiFn+2DVjCdjeFxJh4BufoH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DC6H3EAAAA3AAAAA8AAAAAAAAAAAAAAAAA&#10;nwIAAGRycy9kb3ducmV2LnhtbFBLBQYAAAAABAAEAPcAAACQAwAAAAA=&#10;">
                  <v:imagedata r:id="rId11" o:title=""/>
                  <v:path arrowok="t"/>
                </v:shape>
                <v:line id="Straight Connector 462" o:spid="_x0000_s1034" style="position:absolute;visibility:visible;mso-wrap-style:square" from="29216,0" to="29216,214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CbisUAAADcAAAADwAAAGRycy9kb3ducmV2LnhtbESPT2vCQBTE70K/w/IKvUjdKPUPqauI&#10;TcGTYJTi8ZF9zYZk34bsVtNv7wqCx2FmfsMs171txIU6XzlWMB4lIIgLpysuFZyO3+8LED4ga2wc&#10;k4J/8rBevQyWmGp35QNd8lCKCGGfogITQptK6QtDFv3ItcTR+3WdxRBlV0rd4TXCbSMnSTKTFiuO&#10;CwZb2hoq6vzPKvjZmmSO57zff2Xzup7yKauHmVJvr/3mE0SgPjzDj/ZOK/iYTeB+Jh4Bubo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XCbisUAAADcAAAADwAAAAAAAAAA&#10;AAAAAAChAgAAZHJzL2Rvd25yZXYueG1sUEsFBgAAAAAEAAQA+QAAAJMDAAAAAA==&#10;" strokecolor="#740027" strokeweight="1.75pt">
                  <v:stroke joinstyle="miter"/>
                </v:line>
              </v:group>
            </w:pict>
          </mc:Fallback>
        </mc:AlternateContent>
      </w:r>
    </w:p>
    <w:p w14:paraId="6675AC5F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4B62A622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228C363A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78091AAB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10511CE4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12CE1998" w14:textId="77777777" w:rsidR="004A58D8" w:rsidRPr="00B048E8" w:rsidRDefault="004A58D8" w:rsidP="003314BF">
      <w:pPr>
        <w:jc w:val="both"/>
        <w:rPr>
          <w:rFonts w:ascii="Calibri Light" w:hAnsi="Calibri Light" w:cs="Miriam"/>
        </w:rPr>
      </w:pPr>
    </w:p>
    <w:p w14:paraId="07B889A1" w14:textId="77777777" w:rsidR="004A58D8" w:rsidRPr="00B048E8" w:rsidRDefault="004A58D8" w:rsidP="003314BF">
      <w:pPr>
        <w:tabs>
          <w:tab w:val="left" w:pos="3885"/>
        </w:tabs>
        <w:jc w:val="both"/>
        <w:rPr>
          <w:rFonts w:ascii="Calibri Light" w:hAnsi="Calibri Light" w:cs="Miriam"/>
        </w:rPr>
      </w:pPr>
    </w:p>
    <w:p w14:paraId="4D849BD0" w14:textId="77777777" w:rsidR="004A58D8" w:rsidRPr="004A58D8" w:rsidRDefault="004A58D8" w:rsidP="003314BF">
      <w:pPr>
        <w:pStyle w:val="BodyTextIndent"/>
        <w:spacing w:line="360" w:lineRule="auto"/>
        <w:ind w:left="0"/>
        <w:jc w:val="both"/>
        <w:rPr>
          <w:rFonts w:ascii="Gill Sans MT" w:hAnsi="Gill Sans MT" w:cs="HelveticaNeue"/>
          <w:b/>
          <w:color w:val="000000"/>
          <w:lang w:val="en-GB" w:bidi="ml-IN"/>
        </w:rPr>
      </w:pPr>
    </w:p>
    <w:p w14:paraId="735A487C" w14:textId="77777777" w:rsidR="004A58D8" w:rsidRDefault="004A58D8" w:rsidP="003314BF">
      <w:pPr>
        <w:pStyle w:val="BodyTextIndent"/>
        <w:spacing w:line="360" w:lineRule="auto"/>
        <w:ind w:left="0"/>
        <w:jc w:val="both"/>
        <w:rPr>
          <w:rFonts w:ascii="Gill Sans MT" w:hAnsi="Gill Sans MT" w:cs="HelveticaNeue"/>
          <w:color w:val="000000"/>
          <w:lang w:val="en-GB" w:bidi="ml-IN"/>
        </w:rPr>
      </w:pPr>
    </w:p>
    <w:p w14:paraId="699BB9A7" w14:textId="77777777" w:rsidR="004A58D8" w:rsidRDefault="004A58D8" w:rsidP="003314BF">
      <w:pPr>
        <w:pStyle w:val="BodyTextIndent"/>
        <w:spacing w:line="360" w:lineRule="auto"/>
        <w:ind w:left="0"/>
        <w:jc w:val="both"/>
        <w:rPr>
          <w:rFonts w:ascii="Gill Sans MT" w:hAnsi="Gill Sans MT" w:cs="HelveticaNeue"/>
          <w:color w:val="000000"/>
          <w:lang w:val="en-GB" w:bidi="ml-IN"/>
        </w:rPr>
      </w:pPr>
    </w:p>
    <w:p w14:paraId="162E1835" w14:textId="77777777" w:rsidR="004A58D8" w:rsidRDefault="004A58D8" w:rsidP="003314BF">
      <w:pPr>
        <w:pStyle w:val="BodyTextIndent"/>
        <w:spacing w:line="360" w:lineRule="auto"/>
        <w:ind w:left="0"/>
        <w:jc w:val="both"/>
        <w:rPr>
          <w:rFonts w:ascii="Gill Sans MT" w:hAnsi="Gill Sans MT" w:cs="HelveticaNeue"/>
          <w:color w:val="000000"/>
          <w:lang w:val="en-GB" w:bidi="ml-IN"/>
        </w:rPr>
      </w:pPr>
      <w:r w:rsidRPr="00B048E8">
        <w:rPr>
          <w:rFonts w:ascii="Open Sans Light" w:eastAsia="Calibri" w:hAnsi="Open Sans Light" w:cs="Times New Roman"/>
          <w:noProof/>
          <w:color w:val="0D0D0D"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206243" wp14:editId="7A667D34">
                <wp:simplePos x="0" y="0"/>
                <wp:positionH relativeFrom="column">
                  <wp:posOffset>2054860</wp:posOffset>
                </wp:positionH>
                <wp:positionV relativeFrom="paragraph">
                  <wp:posOffset>163830</wp:posOffset>
                </wp:positionV>
                <wp:extent cx="2705100" cy="852170"/>
                <wp:effectExtent l="0" t="0" r="0" b="0"/>
                <wp:wrapNone/>
                <wp:docPr id="6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05100" cy="8521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602D158" w14:textId="77777777" w:rsidR="004A58D8" w:rsidRDefault="004A58D8" w:rsidP="004A58D8">
                            <w:pPr>
                              <w:pStyle w:val="NoSpacing1"/>
                              <w:jc w:val="center"/>
                            </w:pPr>
                            <w:r w:rsidRPr="006236AE">
                              <w:rPr>
                                <w:rFonts w:ascii="Cambria" w:hAnsi="Cambria" w:cs="HelveticaNeue"/>
                                <w:color w:val="000000"/>
                                <w:sz w:val="24"/>
                                <w:szCs w:val="24"/>
                                <w:lang w:bidi="ml-IN"/>
                              </w:rPr>
                              <w:t xml:space="preserve">© </w:t>
                            </w:r>
                            <w:r w:rsidRPr="00B048E8">
                              <w:rPr>
                                <w:color w:val="7F7F7F"/>
                                <w:lang w:val="en-IN"/>
                              </w:rPr>
                              <w:br/>
                            </w:r>
                            <w:r w:rsidR="005478DF">
                              <w:rPr>
                                <w:rFonts w:ascii="Cambria" w:hAnsi="Cambria" w:cs="HelveticaNeue"/>
                                <w:color w:val="000000"/>
                                <w:sz w:val="24"/>
                                <w:szCs w:val="24"/>
                                <w:lang w:bidi="ml-IN"/>
                              </w:rPr>
                              <w:t>1999 - 2018</w:t>
                            </w:r>
                            <w:r w:rsidRPr="006236AE">
                              <w:rPr>
                                <w:rFonts w:ascii="Cambria" w:hAnsi="Cambria" w:cs="HelveticaNeue"/>
                                <w:color w:val="000000"/>
                                <w:sz w:val="24"/>
                                <w:szCs w:val="24"/>
                                <w:lang w:bidi="ml-IN"/>
                              </w:rPr>
                              <w:t xml:space="preserve">. All Rights Reserved </w:t>
                            </w:r>
                            <w:r w:rsidRPr="006236AE">
                              <w:rPr>
                                <w:rFonts w:ascii="Cambria" w:hAnsi="Cambria" w:cs="HelveticaNeue"/>
                                <w:color w:val="000000"/>
                                <w:sz w:val="24"/>
                                <w:szCs w:val="24"/>
                                <w:lang w:bidi="ml-IN"/>
                              </w:rPr>
                              <w:br/>
                              <w:t>Verbanet Technologies LLC</w:t>
                            </w:r>
                            <w:r w:rsidRPr="006236AE">
                              <w:rPr>
                                <w:rFonts w:ascii="Cambria" w:hAnsi="Cambria" w:cs="HelveticaNeue"/>
                                <w:color w:val="000000"/>
                                <w:sz w:val="24"/>
                                <w:szCs w:val="24"/>
                                <w:lang w:bidi="ml-IN"/>
                              </w:rPr>
                              <w:br/>
                              <w:t>www.verbat.com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06243" id="Rectangle 5" o:spid="_x0000_s1035" style="position:absolute;left:0;text-align:left;margin-left:161.8pt;margin-top:12.9pt;width:213pt;height:67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" filled="f" stroked="f">
                <v:path arrowok="t"/>
                <v:textbox style="mso-fit-shape-to-text:t">
                  <w:txbxContent>
                    <w:p w14:paraId="7602D158" w14:textId="77777777" w:rsidR="004A58D8" w:rsidRDefault="004A58D8" w:rsidP="004A58D8">
                      <w:pPr>
                        <w:pStyle w:val="NoSpacing1"/>
                        <w:jc w:val="center"/>
                      </w:pPr>
                      <w:r w:rsidRPr="006236AE">
                        <w:rPr>
                          <w:rFonts w:ascii="Cambria" w:hAnsi="Cambria" w:cs="HelveticaNeue"/>
                          <w:color w:val="000000"/>
                          <w:sz w:val="24"/>
                          <w:szCs w:val="24"/>
                          <w:lang w:bidi="ml-IN"/>
                        </w:rPr>
                        <w:t xml:space="preserve">© </w:t>
                      </w:r>
                      <w:r w:rsidRPr="00B048E8">
                        <w:rPr>
                          <w:color w:val="7F7F7F"/>
                          <w:lang w:val="en-IN"/>
                        </w:rPr>
                        <w:br/>
                      </w:r>
                      <w:r w:rsidR="005478DF">
                        <w:rPr>
                          <w:rFonts w:ascii="Cambria" w:hAnsi="Cambria" w:cs="HelveticaNeue"/>
                          <w:color w:val="000000"/>
                          <w:sz w:val="24"/>
                          <w:szCs w:val="24"/>
                          <w:lang w:bidi="ml-IN"/>
                        </w:rPr>
                        <w:t>1999 - 2018</w:t>
                      </w:r>
                      <w:r w:rsidRPr="006236AE">
                        <w:rPr>
                          <w:rFonts w:ascii="Cambria" w:hAnsi="Cambria" w:cs="HelveticaNeue"/>
                          <w:color w:val="000000"/>
                          <w:sz w:val="24"/>
                          <w:szCs w:val="24"/>
                          <w:lang w:bidi="ml-IN"/>
                        </w:rPr>
                        <w:t xml:space="preserve">. All Rights Reserved </w:t>
                      </w:r>
                      <w:r w:rsidRPr="006236AE">
                        <w:rPr>
                          <w:rFonts w:ascii="Cambria" w:hAnsi="Cambria" w:cs="HelveticaNeue"/>
                          <w:color w:val="000000"/>
                          <w:sz w:val="24"/>
                          <w:szCs w:val="24"/>
                          <w:lang w:bidi="ml-IN"/>
                        </w:rPr>
                        <w:br/>
                        <w:t>Verbanet Technologies LLC</w:t>
                      </w:r>
                      <w:r w:rsidRPr="006236AE">
                        <w:rPr>
                          <w:rFonts w:ascii="Cambria" w:hAnsi="Cambria" w:cs="HelveticaNeue"/>
                          <w:color w:val="000000"/>
                          <w:sz w:val="24"/>
                          <w:szCs w:val="24"/>
                          <w:lang w:bidi="ml-IN"/>
                        </w:rPr>
                        <w:br/>
                        <w:t>www.verbat.com</w:t>
                      </w:r>
                    </w:p>
                  </w:txbxContent>
                </v:textbox>
              </v:rect>
            </w:pict>
          </mc:Fallback>
        </mc:AlternateContent>
      </w:r>
    </w:p>
    <w:p w14:paraId="0163693F" w14:textId="77777777" w:rsidR="004A58D8" w:rsidRDefault="004A58D8" w:rsidP="003314BF">
      <w:pPr>
        <w:pStyle w:val="BodyTextIndent"/>
        <w:spacing w:line="360" w:lineRule="auto"/>
        <w:ind w:left="0"/>
        <w:jc w:val="both"/>
        <w:rPr>
          <w:rFonts w:ascii="Gill Sans MT" w:hAnsi="Gill Sans MT" w:cs="HelveticaNeue"/>
          <w:color w:val="000000"/>
          <w:lang w:val="en-GB" w:bidi="ml-IN"/>
        </w:rPr>
      </w:pPr>
    </w:p>
    <w:p w14:paraId="5DC94E02" w14:textId="77777777" w:rsidR="009B14DF" w:rsidRDefault="009B14DF" w:rsidP="003314BF">
      <w:pPr>
        <w:jc w:val="both"/>
      </w:pPr>
    </w:p>
    <w:sectPr w:rsidR="009B14DF" w:rsidSect="00D22D12">
      <w:headerReference w:type="default" r:id="rId12"/>
      <w:footerReference w:type="default" r:id="rId13"/>
      <w:footerReference w:type="first" r:id="rId14"/>
      <w:pgSz w:w="12240" w:h="15840"/>
      <w:pgMar w:top="720" w:right="720" w:bottom="720" w:left="9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A7F1C1" w14:textId="77777777" w:rsidR="00EA5755" w:rsidRDefault="00EA5755" w:rsidP="00D157CE">
      <w:pPr>
        <w:spacing w:after="0" w:line="240" w:lineRule="auto"/>
      </w:pPr>
      <w:r>
        <w:separator/>
      </w:r>
    </w:p>
  </w:endnote>
  <w:endnote w:type="continuationSeparator" w:id="0">
    <w:p w14:paraId="2C5CB836" w14:textId="77777777" w:rsidR="00EA5755" w:rsidRDefault="00EA5755" w:rsidP="00D157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Franklin Gothic Medium Cond"/>
    <w:charset w:val="00"/>
    <w:family w:val="swiss"/>
    <w:pitch w:val="variable"/>
    <w:sig w:usb0="E00002EF" w:usb1="4000205B" w:usb2="00000028" w:usb3="00000000" w:csb0="0000019F" w:csb1="00000000"/>
  </w:font>
  <w:font w:name="HelveticaNeue-Light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illSansMT-Bold">
    <w:altName w:val="Cambria"/>
    <w:panose1 w:val="00000000000000000000"/>
    <w:charset w:val="00"/>
    <w:family w:val="roman"/>
    <w:notTrueType/>
    <w:pitch w:val="default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Open Sans">
    <w:altName w:val="Franklin Gothic Medium Cond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2676314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595959" w:themeColor="text1" w:themeTint="A6"/>
        <w:sz w:val="18"/>
        <w:szCs w:val="18"/>
      </w:rPr>
    </w:sdtEndPr>
    <w:sdtContent>
      <w:p w14:paraId="6EEF68C0" w14:textId="77777777" w:rsidR="00550344" w:rsidRDefault="00A70D73" w:rsidP="00A70D73">
        <w:pPr>
          <w:pStyle w:val="Footer"/>
          <w:jc w:val="center"/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</w:pPr>
        <w:r w:rsidRPr="00557BED">
          <w:rPr>
            <w:color w:val="808080" w:themeColor="background1" w:themeShade="80"/>
          </w:rPr>
          <w:t>-----------------------------------------------------------------------------------------------------------------------------------------------------------------------------------</w:t>
        </w:r>
        <w:r>
          <w:br/>
        </w:r>
        <w:r w:rsidR="00550344" w:rsidRPr="006236AE">
          <w:rPr>
            <w:color w:val="808080" w:themeColor="background1" w:themeShade="80"/>
            <w:sz w:val="18"/>
          </w:rPr>
          <w:t xml:space="preserve">Verbat is the trading name of Verbanet Technologies LLC                                                                                                                   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Page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begin"/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instrText xml:space="preserve"> PAGE   \* MERGEFORMAT </w:instrTex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separate"/>
        </w:r>
        <w:r w:rsidR="007E2F22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t>2</w:t>
        </w:r>
        <w:r w:rsidR="00550344" w:rsidRPr="0091266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fldChar w:fldCharType="end"/>
        </w:r>
      </w:p>
    </w:sdtContent>
  </w:sdt>
  <w:p w14:paraId="719275AC" w14:textId="77777777" w:rsidR="009136D3" w:rsidRDefault="009136D3" w:rsidP="00550344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4513606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595959" w:themeColor="text1" w:themeTint="A6"/>
        <w:sz w:val="18"/>
        <w:szCs w:val="18"/>
      </w:rPr>
    </w:sdtEndPr>
    <w:sdtContent>
      <w:p w14:paraId="50A400D2" w14:textId="77777777" w:rsidR="00912669" w:rsidRPr="00912CF6" w:rsidRDefault="00557BED" w:rsidP="00557BED">
        <w:pPr>
          <w:pStyle w:val="Footer"/>
          <w:jc w:val="center"/>
          <w:rPr>
            <w:rFonts w:ascii="Gill Sans MT" w:hAnsi="Gill Sans MT"/>
            <w:color w:val="595959" w:themeColor="text1" w:themeTint="A6"/>
            <w:sz w:val="18"/>
            <w:szCs w:val="18"/>
          </w:rPr>
        </w:pPr>
        <w:r w:rsidRPr="00557BED">
          <w:rPr>
            <w:color w:val="808080" w:themeColor="background1" w:themeShade="80"/>
          </w:rPr>
          <w:t>-----------------------------------------------------------------------------------------------------------------------------------------------------------------------------------</w:t>
        </w:r>
        <w:r w:rsidR="00912669">
          <w:br/>
        </w:r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Verbat is the trading name of Verbanet Technologies LLC 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</w:t>
        </w:r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                     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Page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begin"/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instrText xml:space="preserve"> PAGE   \* MERGEFORMAT </w:instrTex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separate"/>
        </w:r>
        <w:r w:rsidR="007E2F22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t>1</w:t>
        </w:r>
        <w:r w:rsidR="00912669" w:rsidRPr="0091266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2BDEE" w14:textId="77777777" w:rsidR="00EA5755" w:rsidRDefault="00EA5755" w:rsidP="00D157CE">
      <w:pPr>
        <w:spacing w:after="0" w:line="240" w:lineRule="auto"/>
      </w:pPr>
      <w:r>
        <w:separator/>
      </w:r>
    </w:p>
  </w:footnote>
  <w:footnote w:type="continuationSeparator" w:id="0">
    <w:p w14:paraId="2643EA72" w14:textId="77777777" w:rsidR="00EA5755" w:rsidRDefault="00EA5755" w:rsidP="00D157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758BF5" w14:textId="77777777" w:rsidR="00D157CE" w:rsidRDefault="002A67A3" w:rsidP="00FC104B">
    <w:pPr>
      <w:pStyle w:val="Header"/>
      <w:tabs>
        <w:tab w:val="clear" w:pos="4680"/>
        <w:tab w:val="clear" w:pos="9360"/>
        <w:tab w:val="left" w:pos="6270"/>
      </w:tabs>
    </w:pPr>
    <w:r>
      <w:rPr>
        <w:noProof/>
        <w:lang w:bidi="ar-SA"/>
      </w:rPr>
      <w:drawing>
        <wp:inline distT="0" distB="0" distL="0" distR="0" wp14:anchorId="7AA109C7" wp14:editId="0F010D4F">
          <wp:extent cx="2140365" cy="569699"/>
          <wp:effectExtent l="0" t="0" r="0" b="190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erbat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2520" cy="570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C104B">
      <w:tab/>
    </w:r>
  </w:p>
  <w:p w14:paraId="4286F64B" w14:textId="77777777" w:rsidR="0061451A" w:rsidRDefault="0024536A" w:rsidP="00D157CE">
    <w:pPr>
      <w:pStyle w:val="Header"/>
      <w:jc w:val="right"/>
    </w:pP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F7B4B"/>
    <w:multiLevelType w:val="hybridMultilevel"/>
    <w:tmpl w:val="5CAA677A"/>
    <w:lvl w:ilvl="0" w:tplc="0809000F">
      <w:start w:val="1"/>
      <w:numFmt w:val="decimal"/>
      <w:lvlText w:val="%1."/>
      <w:lvlJc w:val="left"/>
      <w:pPr>
        <w:ind w:left="1296" w:hanging="360"/>
      </w:pPr>
    </w:lvl>
    <w:lvl w:ilvl="1" w:tplc="08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736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3456" w:hanging="360"/>
      </w:pPr>
    </w:lvl>
    <w:lvl w:ilvl="4" w:tplc="08090019" w:tentative="1">
      <w:start w:val="1"/>
      <w:numFmt w:val="lowerLetter"/>
      <w:lvlText w:val="%5."/>
      <w:lvlJc w:val="left"/>
      <w:pPr>
        <w:ind w:left="4176" w:hanging="360"/>
      </w:pPr>
    </w:lvl>
    <w:lvl w:ilvl="5" w:tplc="0809001B" w:tentative="1">
      <w:start w:val="1"/>
      <w:numFmt w:val="lowerRoman"/>
      <w:lvlText w:val="%6."/>
      <w:lvlJc w:val="right"/>
      <w:pPr>
        <w:ind w:left="4896" w:hanging="180"/>
      </w:pPr>
    </w:lvl>
    <w:lvl w:ilvl="6" w:tplc="0809000F" w:tentative="1">
      <w:start w:val="1"/>
      <w:numFmt w:val="decimal"/>
      <w:lvlText w:val="%7."/>
      <w:lvlJc w:val="left"/>
      <w:pPr>
        <w:ind w:left="5616" w:hanging="360"/>
      </w:pPr>
    </w:lvl>
    <w:lvl w:ilvl="7" w:tplc="08090019" w:tentative="1">
      <w:start w:val="1"/>
      <w:numFmt w:val="lowerLetter"/>
      <w:lvlText w:val="%8."/>
      <w:lvlJc w:val="left"/>
      <w:pPr>
        <w:ind w:left="6336" w:hanging="360"/>
      </w:pPr>
    </w:lvl>
    <w:lvl w:ilvl="8" w:tplc="08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1">
    <w:nsid w:val="042C4857"/>
    <w:multiLevelType w:val="hybridMultilevel"/>
    <w:tmpl w:val="05200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330352"/>
    <w:multiLevelType w:val="hybridMultilevel"/>
    <w:tmpl w:val="3DF8B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7D615F"/>
    <w:multiLevelType w:val="hybridMultilevel"/>
    <w:tmpl w:val="9D28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351246"/>
    <w:multiLevelType w:val="hybridMultilevel"/>
    <w:tmpl w:val="8BAE0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3E1A43"/>
    <w:multiLevelType w:val="hybridMultilevel"/>
    <w:tmpl w:val="F864C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685491"/>
    <w:multiLevelType w:val="hybridMultilevel"/>
    <w:tmpl w:val="256CF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3A5791"/>
    <w:multiLevelType w:val="hybridMultilevel"/>
    <w:tmpl w:val="8FC04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390C0D"/>
    <w:multiLevelType w:val="hybridMultilevel"/>
    <w:tmpl w:val="7E22415E"/>
    <w:lvl w:ilvl="0" w:tplc="987AE96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AE4A54"/>
    <w:multiLevelType w:val="hybridMultilevel"/>
    <w:tmpl w:val="74CE9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2D0189"/>
    <w:multiLevelType w:val="hybridMultilevel"/>
    <w:tmpl w:val="0B94A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A564FF"/>
    <w:multiLevelType w:val="hybridMultilevel"/>
    <w:tmpl w:val="AEB01AF8"/>
    <w:lvl w:ilvl="0" w:tplc="0809000F">
      <w:start w:val="1"/>
      <w:numFmt w:val="decimal"/>
      <w:lvlText w:val="%1."/>
      <w:lvlJc w:val="left"/>
      <w:pPr>
        <w:ind w:left="1296" w:hanging="360"/>
      </w:pPr>
    </w:lvl>
    <w:lvl w:ilvl="1" w:tplc="08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736" w:hanging="180"/>
      </w:pPr>
    </w:lvl>
    <w:lvl w:ilvl="3" w:tplc="0809000F">
      <w:start w:val="1"/>
      <w:numFmt w:val="decimal"/>
      <w:lvlText w:val="%4."/>
      <w:lvlJc w:val="left"/>
      <w:pPr>
        <w:ind w:left="3456" w:hanging="360"/>
      </w:pPr>
    </w:lvl>
    <w:lvl w:ilvl="4" w:tplc="08090019">
      <w:start w:val="1"/>
      <w:numFmt w:val="lowerLetter"/>
      <w:lvlText w:val="%5."/>
      <w:lvlJc w:val="left"/>
      <w:pPr>
        <w:ind w:left="4176" w:hanging="360"/>
      </w:pPr>
    </w:lvl>
    <w:lvl w:ilvl="5" w:tplc="0809001B">
      <w:start w:val="1"/>
      <w:numFmt w:val="lowerRoman"/>
      <w:lvlText w:val="%6."/>
      <w:lvlJc w:val="right"/>
      <w:pPr>
        <w:ind w:left="4896" w:hanging="180"/>
      </w:pPr>
    </w:lvl>
    <w:lvl w:ilvl="6" w:tplc="0809000F">
      <w:start w:val="1"/>
      <w:numFmt w:val="decimal"/>
      <w:lvlText w:val="%7."/>
      <w:lvlJc w:val="left"/>
      <w:pPr>
        <w:ind w:left="5616" w:hanging="360"/>
      </w:pPr>
    </w:lvl>
    <w:lvl w:ilvl="7" w:tplc="08090019">
      <w:start w:val="1"/>
      <w:numFmt w:val="lowerLetter"/>
      <w:lvlText w:val="%8."/>
      <w:lvlJc w:val="left"/>
      <w:pPr>
        <w:ind w:left="6336" w:hanging="360"/>
      </w:pPr>
    </w:lvl>
    <w:lvl w:ilvl="8" w:tplc="0809001B">
      <w:start w:val="1"/>
      <w:numFmt w:val="lowerRoman"/>
      <w:lvlText w:val="%9."/>
      <w:lvlJc w:val="right"/>
      <w:pPr>
        <w:ind w:left="7056" w:hanging="180"/>
      </w:pPr>
    </w:lvl>
  </w:abstractNum>
  <w:abstractNum w:abstractNumId="12">
    <w:nsid w:val="25E44286"/>
    <w:multiLevelType w:val="hybridMultilevel"/>
    <w:tmpl w:val="AF586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B62739"/>
    <w:multiLevelType w:val="hybridMultilevel"/>
    <w:tmpl w:val="64FA2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F31F14"/>
    <w:multiLevelType w:val="hybridMultilevel"/>
    <w:tmpl w:val="7C508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444BDA"/>
    <w:multiLevelType w:val="hybridMultilevel"/>
    <w:tmpl w:val="38FC6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65745C"/>
    <w:multiLevelType w:val="hybridMultilevel"/>
    <w:tmpl w:val="83C24A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233E61"/>
    <w:multiLevelType w:val="hybridMultilevel"/>
    <w:tmpl w:val="A13C08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3068F2"/>
    <w:multiLevelType w:val="hybridMultilevel"/>
    <w:tmpl w:val="A516A55A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>
    <w:nsid w:val="47F70B7B"/>
    <w:multiLevelType w:val="hybridMultilevel"/>
    <w:tmpl w:val="4086A8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9655C2A"/>
    <w:multiLevelType w:val="hybridMultilevel"/>
    <w:tmpl w:val="0C7E86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AC24474"/>
    <w:multiLevelType w:val="hybridMultilevel"/>
    <w:tmpl w:val="B53A23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650648"/>
    <w:multiLevelType w:val="hybridMultilevel"/>
    <w:tmpl w:val="74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7BA4168"/>
    <w:multiLevelType w:val="hybridMultilevel"/>
    <w:tmpl w:val="EF229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7E82992"/>
    <w:multiLevelType w:val="hybridMultilevel"/>
    <w:tmpl w:val="059C7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CA25AC"/>
    <w:multiLevelType w:val="hybridMultilevel"/>
    <w:tmpl w:val="E9088B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C18494E"/>
    <w:multiLevelType w:val="hybridMultilevel"/>
    <w:tmpl w:val="138C6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C340174"/>
    <w:multiLevelType w:val="hybridMultilevel"/>
    <w:tmpl w:val="95B27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FF2EFC"/>
    <w:multiLevelType w:val="hybridMultilevel"/>
    <w:tmpl w:val="5C42B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550C20"/>
    <w:multiLevelType w:val="hybridMultilevel"/>
    <w:tmpl w:val="C8969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57F6136"/>
    <w:multiLevelType w:val="hybridMultilevel"/>
    <w:tmpl w:val="4782D3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FE7812"/>
    <w:multiLevelType w:val="hybridMultilevel"/>
    <w:tmpl w:val="5D54C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6"/>
  </w:num>
  <w:num w:numId="3">
    <w:abstractNumId w:val="10"/>
  </w:num>
  <w:num w:numId="4">
    <w:abstractNumId w:val="29"/>
  </w:num>
  <w:num w:numId="5">
    <w:abstractNumId w:val="13"/>
  </w:num>
  <w:num w:numId="6">
    <w:abstractNumId w:val="2"/>
  </w:num>
  <w:num w:numId="7">
    <w:abstractNumId w:val="1"/>
  </w:num>
  <w:num w:numId="8">
    <w:abstractNumId w:val="6"/>
  </w:num>
  <w:num w:numId="9">
    <w:abstractNumId w:val="17"/>
  </w:num>
  <w:num w:numId="10">
    <w:abstractNumId w:val="7"/>
  </w:num>
  <w:num w:numId="11">
    <w:abstractNumId w:val="12"/>
  </w:num>
  <w:num w:numId="12">
    <w:abstractNumId w:val="28"/>
  </w:num>
  <w:num w:numId="13">
    <w:abstractNumId w:val="15"/>
  </w:num>
  <w:num w:numId="14">
    <w:abstractNumId w:val="14"/>
  </w:num>
  <w:num w:numId="15">
    <w:abstractNumId w:val="22"/>
  </w:num>
  <w:num w:numId="16">
    <w:abstractNumId w:val="19"/>
  </w:num>
  <w:num w:numId="17">
    <w:abstractNumId w:val="20"/>
  </w:num>
  <w:num w:numId="18">
    <w:abstractNumId w:val="5"/>
  </w:num>
  <w:num w:numId="19">
    <w:abstractNumId w:val="27"/>
  </w:num>
  <w:num w:numId="20">
    <w:abstractNumId w:val="0"/>
  </w:num>
  <w:num w:numId="21">
    <w:abstractNumId w:val="3"/>
  </w:num>
  <w:num w:numId="22">
    <w:abstractNumId w:val="21"/>
  </w:num>
  <w:num w:numId="23">
    <w:abstractNumId w:val="31"/>
  </w:num>
  <w:num w:numId="24">
    <w:abstractNumId w:val="9"/>
  </w:num>
  <w:num w:numId="25">
    <w:abstractNumId w:val="16"/>
  </w:num>
  <w:num w:numId="26">
    <w:abstractNumId w:val="24"/>
  </w:num>
  <w:num w:numId="27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25"/>
  </w:num>
  <w:num w:numId="30">
    <w:abstractNumId w:val="9"/>
  </w:num>
  <w:num w:numId="31">
    <w:abstractNumId w:val="18"/>
  </w:num>
  <w:num w:numId="32">
    <w:abstractNumId w:val="4"/>
  </w:num>
  <w:num w:numId="33">
    <w:abstractNumId w:val="8"/>
  </w:num>
  <w:num w:numId="34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xMDQHEZbGZpZGSjpKwanFxZn5eSAFprUARodR3iwAAAA="/>
  </w:docVars>
  <w:rsids>
    <w:rsidRoot w:val="00620FD5"/>
    <w:rsid w:val="00003BBE"/>
    <w:rsid w:val="00003F2B"/>
    <w:rsid w:val="000071D2"/>
    <w:rsid w:val="000071D3"/>
    <w:rsid w:val="000078BD"/>
    <w:rsid w:val="00010131"/>
    <w:rsid w:val="00012C57"/>
    <w:rsid w:val="00013763"/>
    <w:rsid w:val="00013A5B"/>
    <w:rsid w:val="00014023"/>
    <w:rsid w:val="000206D6"/>
    <w:rsid w:val="00020B76"/>
    <w:rsid w:val="00020CA9"/>
    <w:rsid w:val="00022CA6"/>
    <w:rsid w:val="00032B7C"/>
    <w:rsid w:val="00032E49"/>
    <w:rsid w:val="00033577"/>
    <w:rsid w:val="000422D2"/>
    <w:rsid w:val="0004306F"/>
    <w:rsid w:val="00046C99"/>
    <w:rsid w:val="00047656"/>
    <w:rsid w:val="0005141C"/>
    <w:rsid w:val="00051E6C"/>
    <w:rsid w:val="00054068"/>
    <w:rsid w:val="000567A8"/>
    <w:rsid w:val="00056D92"/>
    <w:rsid w:val="00061ADF"/>
    <w:rsid w:val="00064541"/>
    <w:rsid w:val="00064750"/>
    <w:rsid w:val="000708FE"/>
    <w:rsid w:val="0007453B"/>
    <w:rsid w:val="000771FC"/>
    <w:rsid w:val="00082C4D"/>
    <w:rsid w:val="000860C2"/>
    <w:rsid w:val="000863FD"/>
    <w:rsid w:val="000876D4"/>
    <w:rsid w:val="000935D8"/>
    <w:rsid w:val="000946A3"/>
    <w:rsid w:val="00094D29"/>
    <w:rsid w:val="000A0304"/>
    <w:rsid w:val="000A13BA"/>
    <w:rsid w:val="000A15DC"/>
    <w:rsid w:val="000A5752"/>
    <w:rsid w:val="000A72C1"/>
    <w:rsid w:val="000B2903"/>
    <w:rsid w:val="000B4EDE"/>
    <w:rsid w:val="000B5155"/>
    <w:rsid w:val="000C4E3E"/>
    <w:rsid w:val="000C4EA0"/>
    <w:rsid w:val="000C6078"/>
    <w:rsid w:val="000C645F"/>
    <w:rsid w:val="000C7D83"/>
    <w:rsid w:val="000D0086"/>
    <w:rsid w:val="000D0493"/>
    <w:rsid w:val="000D479D"/>
    <w:rsid w:val="000D4C2B"/>
    <w:rsid w:val="000E0764"/>
    <w:rsid w:val="000E6945"/>
    <w:rsid w:val="000F2103"/>
    <w:rsid w:val="000F5F5A"/>
    <w:rsid w:val="00102EB8"/>
    <w:rsid w:val="001044C6"/>
    <w:rsid w:val="00104D83"/>
    <w:rsid w:val="00106298"/>
    <w:rsid w:val="001134B0"/>
    <w:rsid w:val="00117167"/>
    <w:rsid w:val="00120EA3"/>
    <w:rsid w:val="00122367"/>
    <w:rsid w:val="00123657"/>
    <w:rsid w:val="00126DC1"/>
    <w:rsid w:val="0013239F"/>
    <w:rsid w:val="001330DD"/>
    <w:rsid w:val="00137722"/>
    <w:rsid w:val="001402C7"/>
    <w:rsid w:val="00142A7A"/>
    <w:rsid w:val="00142B17"/>
    <w:rsid w:val="00144030"/>
    <w:rsid w:val="00144FBB"/>
    <w:rsid w:val="00145E39"/>
    <w:rsid w:val="00151555"/>
    <w:rsid w:val="001518F5"/>
    <w:rsid w:val="001519DD"/>
    <w:rsid w:val="001548D4"/>
    <w:rsid w:val="00167227"/>
    <w:rsid w:val="0016774B"/>
    <w:rsid w:val="00172B95"/>
    <w:rsid w:val="0017575F"/>
    <w:rsid w:val="00183A2C"/>
    <w:rsid w:val="00184E5A"/>
    <w:rsid w:val="00187590"/>
    <w:rsid w:val="001909A1"/>
    <w:rsid w:val="00191F3F"/>
    <w:rsid w:val="0019573B"/>
    <w:rsid w:val="001A147F"/>
    <w:rsid w:val="001A1880"/>
    <w:rsid w:val="001A1D01"/>
    <w:rsid w:val="001A58EA"/>
    <w:rsid w:val="001A7733"/>
    <w:rsid w:val="001B1895"/>
    <w:rsid w:val="001B4406"/>
    <w:rsid w:val="001B5B7F"/>
    <w:rsid w:val="001D0162"/>
    <w:rsid w:val="001D14C8"/>
    <w:rsid w:val="001D2206"/>
    <w:rsid w:val="001D3725"/>
    <w:rsid w:val="001D39F9"/>
    <w:rsid w:val="001D499B"/>
    <w:rsid w:val="001E7ADA"/>
    <w:rsid w:val="001F255D"/>
    <w:rsid w:val="001F3F02"/>
    <w:rsid w:val="001F45C9"/>
    <w:rsid w:val="00206131"/>
    <w:rsid w:val="00206477"/>
    <w:rsid w:val="00206ACC"/>
    <w:rsid w:val="0021091A"/>
    <w:rsid w:val="00212834"/>
    <w:rsid w:val="00212CD8"/>
    <w:rsid w:val="00213521"/>
    <w:rsid w:val="002156DB"/>
    <w:rsid w:val="00221461"/>
    <w:rsid w:val="002217E1"/>
    <w:rsid w:val="00222E42"/>
    <w:rsid w:val="00225153"/>
    <w:rsid w:val="002251CD"/>
    <w:rsid w:val="002306DD"/>
    <w:rsid w:val="00233805"/>
    <w:rsid w:val="00234F86"/>
    <w:rsid w:val="00241552"/>
    <w:rsid w:val="002415F9"/>
    <w:rsid w:val="002419A1"/>
    <w:rsid w:val="00244A19"/>
    <w:rsid w:val="0024536A"/>
    <w:rsid w:val="002460AF"/>
    <w:rsid w:val="00257957"/>
    <w:rsid w:val="00260223"/>
    <w:rsid w:val="00261834"/>
    <w:rsid w:val="0026253A"/>
    <w:rsid w:val="002637BC"/>
    <w:rsid w:val="00264507"/>
    <w:rsid w:val="00266067"/>
    <w:rsid w:val="00266EB4"/>
    <w:rsid w:val="00271517"/>
    <w:rsid w:val="00272983"/>
    <w:rsid w:val="00273015"/>
    <w:rsid w:val="0027308F"/>
    <w:rsid w:val="00273742"/>
    <w:rsid w:val="00274CF5"/>
    <w:rsid w:val="00276B59"/>
    <w:rsid w:val="00280872"/>
    <w:rsid w:val="00283E51"/>
    <w:rsid w:val="00286D4B"/>
    <w:rsid w:val="002870EA"/>
    <w:rsid w:val="00287184"/>
    <w:rsid w:val="002875D8"/>
    <w:rsid w:val="00287D73"/>
    <w:rsid w:val="0029238F"/>
    <w:rsid w:val="002A08D2"/>
    <w:rsid w:val="002A240B"/>
    <w:rsid w:val="002A25D5"/>
    <w:rsid w:val="002A3D41"/>
    <w:rsid w:val="002A41ED"/>
    <w:rsid w:val="002A4FD0"/>
    <w:rsid w:val="002A5CB4"/>
    <w:rsid w:val="002A67A3"/>
    <w:rsid w:val="002B1A9A"/>
    <w:rsid w:val="002B3ADE"/>
    <w:rsid w:val="002B6A41"/>
    <w:rsid w:val="002C0625"/>
    <w:rsid w:val="002C3908"/>
    <w:rsid w:val="002C5B60"/>
    <w:rsid w:val="002D2062"/>
    <w:rsid w:val="002D49F8"/>
    <w:rsid w:val="002D61D5"/>
    <w:rsid w:val="002D6CA2"/>
    <w:rsid w:val="002E419F"/>
    <w:rsid w:val="002E5239"/>
    <w:rsid w:val="002E795E"/>
    <w:rsid w:val="002F0E79"/>
    <w:rsid w:val="002F1B39"/>
    <w:rsid w:val="002F2DB0"/>
    <w:rsid w:val="002F3570"/>
    <w:rsid w:val="002F51FC"/>
    <w:rsid w:val="00304397"/>
    <w:rsid w:val="00304AE9"/>
    <w:rsid w:val="003056C6"/>
    <w:rsid w:val="003115DA"/>
    <w:rsid w:val="00313214"/>
    <w:rsid w:val="00313A4E"/>
    <w:rsid w:val="003157F0"/>
    <w:rsid w:val="00323489"/>
    <w:rsid w:val="00323F29"/>
    <w:rsid w:val="00325196"/>
    <w:rsid w:val="003258EB"/>
    <w:rsid w:val="003265E0"/>
    <w:rsid w:val="003276B5"/>
    <w:rsid w:val="00331125"/>
    <w:rsid w:val="003311AC"/>
    <w:rsid w:val="003314BF"/>
    <w:rsid w:val="003317A4"/>
    <w:rsid w:val="00333764"/>
    <w:rsid w:val="0033499A"/>
    <w:rsid w:val="003354EE"/>
    <w:rsid w:val="00341761"/>
    <w:rsid w:val="003436A4"/>
    <w:rsid w:val="0034463F"/>
    <w:rsid w:val="00350F09"/>
    <w:rsid w:val="003522F9"/>
    <w:rsid w:val="003527E1"/>
    <w:rsid w:val="0035716C"/>
    <w:rsid w:val="00357C26"/>
    <w:rsid w:val="00360CBB"/>
    <w:rsid w:val="00361823"/>
    <w:rsid w:val="00363289"/>
    <w:rsid w:val="003635F9"/>
    <w:rsid w:val="00363F58"/>
    <w:rsid w:val="0036404F"/>
    <w:rsid w:val="003676F8"/>
    <w:rsid w:val="00367BDC"/>
    <w:rsid w:val="00370958"/>
    <w:rsid w:val="00372CC2"/>
    <w:rsid w:val="00375709"/>
    <w:rsid w:val="00376256"/>
    <w:rsid w:val="003772F8"/>
    <w:rsid w:val="003862C6"/>
    <w:rsid w:val="003877FD"/>
    <w:rsid w:val="003878BC"/>
    <w:rsid w:val="00391CF3"/>
    <w:rsid w:val="00393384"/>
    <w:rsid w:val="00394E43"/>
    <w:rsid w:val="003A3D20"/>
    <w:rsid w:val="003A4B14"/>
    <w:rsid w:val="003A6233"/>
    <w:rsid w:val="003A64AD"/>
    <w:rsid w:val="003A6B3F"/>
    <w:rsid w:val="003A6EB0"/>
    <w:rsid w:val="003A7B74"/>
    <w:rsid w:val="003B1EB3"/>
    <w:rsid w:val="003B21ED"/>
    <w:rsid w:val="003B2BC5"/>
    <w:rsid w:val="003B58C5"/>
    <w:rsid w:val="003B7D53"/>
    <w:rsid w:val="003C702A"/>
    <w:rsid w:val="003D140E"/>
    <w:rsid w:val="003D1D36"/>
    <w:rsid w:val="003D29EB"/>
    <w:rsid w:val="003D40B7"/>
    <w:rsid w:val="003D589C"/>
    <w:rsid w:val="003E0CCF"/>
    <w:rsid w:val="003E58AC"/>
    <w:rsid w:val="003E687D"/>
    <w:rsid w:val="003E7101"/>
    <w:rsid w:val="003F0580"/>
    <w:rsid w:val="003F55E2"/>
    <w:rsid w:val="003F5BFB"/>
    <w:rsid w:val="0040030B"/>
    <w:rsid w:val="00401A4A"/>
    <w:rsid w:val="00402BD9"/>
    <w:rsid w:val="004039D2"/>
    <w:rsid w:val="00403DBB"/>
    <w:rsid w:val="00405E28"/>
    <w:rsid w:val="004064AA"/>
    <w:rsid w:val="004154E2"/>
    <w:rsid w:val="0042400F"/>
    <w:rsid w:val="0042716E"/>
    <w:rsid w:val="00431A80"/>
    <w:rsid w:val="00431CA0"/>
    <w:rsid w:val="00432241"/>
    <w:rsid w:val="0043546A"/>
    <w:rsid w:val="00435DB1"/>
    <w:rsid w:val="004373E4"/>
    <w:rsid w:val="00437AA8"/>
    <w:rsid w:val="00441864"/>
    <w:rsid w:val="00441B25"/>
    <w:rsid w:val="00442E46"/>
    <w:rsid w:val="0044308C"/>
    <w:rsid w:val="00450503"/>
    <w:rsid w:val="00462CEA"/>
    <w:rsid w:val="00463C48"/>
    <w:rsid w:val="004662C7"/>
    <w:rsid w:val="004674E5"/>
    <w:rsid w:val="00470029"/>
    <w:rsid w:val="00470EAB"/>
    <w:rsid w:val="00474236"/>
    <w:rsid w:val="004742AC"/>
    <w:rsid w:val="00475878"/>
    <w:rsid w:val="004767C7"/>
    <w:rsid w:val="004778EA"/>
    <w:rsid w:val="0048514F"/>
    <w:rsid w:val="004863B1"/>
    <w:rsid w:val="00486FAA"/>
    <w:rsid w:val="00487D09"/>
    <w:rsid w:val="00490229"/>
    <w:rsid w:val="00494223"/>
    <w:rsid w:val="00494FBE"/>
    <w:rsid w:val="004A06FE"/>
    <w:rsid w:val="004A2EAE"/>
    <w:rsid w:val="004A3C3B"/>
    <w:rsid w:val="004A58D8"/>
    <w:rsid w:val="004A7090"/>
    <w:rsid w:val="004B0FFA"/>
    <w:rsid w:val="004B2008"/>
    <w:rsid w:val="004B3B83"/>
    <w:rsid w:val="004B671D"/>
    <w:rsid w:val="004B75DA"/>
    <w:rsid w:val="004C4322"/>
    <w:rsid w:val="004C4CBB"/>
    <w:rsid w:val="004C7A1A"/>
    <w:rsid w:val="004D01B0"/>
    <w:rsid w:val="004D0F59"/>
    <w:rsid w:val="004D4491"/>
    <w:rsid w:val="004D6BE9"/>
    <w:rsid w:val="004D72D9"/>
    <w:rsid w:val="004D7E43"/>
    <w:rsid w:val="004E0E49"/>
    <w:rsid w:val="004E226D"/>
    <w:rsid w:val="004E4D3D"/>
    <w:rsid w:val="004E4EDD"/>
    <w:rsid w:val="004E7A06"/>
    <w:rsid w:val="004F04EB"/>
    <w:rsid w:val="004F2D5A"/>
    <w:rsid w:val="004F2FE4"/>
    <w:rsid w:val="004F306C"/>
    <w:rsid w:val="004F3364"/>
    <w:rsid w:val="004F36D4"/>
    <w:rsid w:val="004F3911"/>
    <w:rsid w:val="004F396E"/>
    <w:rsid w:val="004F5977"/>
    <w:rsid w:val="004F75BE"/>
    <w:rsid w:val="004F7A44"/>
    <w:rsid w:val="005018DD"/>
    <w:rsid w:val="00504FD1"/>
    <w:rsid w:val="00505CDF"/>
    <w:rsid w:val="0050689F"/>
    <w:rsid w:val="00510906"/>
    <w:rsid w:val="00513E44"/>
    <w:rsid w:val="0051403B"/>
    <w:rsid w:val="00515450"/>
    <w:rsid w:val="00520269"/>
    <w:rsid w:val="00520CA2"/>
    <w:rsid w:val="005239D0"/>
    <w:rsid w:val="00525296"/>
    <w:rsid w:val="00533980"/>
    <w:rsid w:val="00533E1A"/>
    <w:rsid w:val="00535C53"/>
    <w:rsid w:val="00536C77"/>
    <w:rsid w:val="00537054"/>
    <w:rsid w:val="00540B74"/>
    <w:rsid w:val="00542EB0"/>
    <w:rsid w:val="00545973"/>
    <w:rsid w:val="00547877"/>
    <w:rsid w:val="005478DF"/>
    <w:rsid w:val="00550344"/>
    <w:rsid w:val="005537C4"/>
    <w:rsid w:val="00557883"/>
    <w:rsid w:val="00557BED"/>
    <w:rsid w:val="00564A1A"/>
    <w:rsid w:val="00565BB3"/>
    <w:rsid w:val="00567B44"/>
    <w:rsid w:val="005714EE"/>
    <w:rsid w:val="00573E2D"/>
    <w:rsid w:val="005742F9"/>
    <w:rsid w:val="00582408"/>
    <w:rsid w:val="00592D31"/>
    <w:rsid w:val="00593901"/>
    <w:rsid w:val="0059546E"/>
    <w:rsid w:val="00595C8F"/>
    <w:rsid w:val="005A05B2"/>
    <w:rsid w:val="005A1F9D"/>
    <w:rsid w:val="005A2E98"/>
    <w:rsid w:val="005A5985"/>
    <w:rsid w:val="005A61D6"/>
    <w:rsid w:val="005A72E5"/>
    <w:rsid w:val="005A7533"/>
    <w:rsid w:val="005A7BE9"/>
    <w:rsid w:val="005B249E"/>
    <w:rsid w:val="005B4254"/>
    <w:rsid w:val="005C21F3"/>
    <w:rsid w:val="005C5EDB"/>
    <w:rsid w:val="005C7079"/>
    <w:rsid w:val="005D2C24"/>
    <w:rsid w:val="005D395D"/>
    <w:rsid w:val="005D7F7D"/>
    <w:rsid w:val="005E0ACB"/>
    <w:rsid w:val="005E0E73"/>
    <w:rsid w:val="005F18DE"/>
    <w:rsid w:val="005F7DFF"/>
    <w:rsid w:val="00601ABD"/>
    <w:rsid w:val="00604FC0"/>
    <w:rsid w:val="00605015"/>
    <w:rsid w:val="00606856"/>
    <w:rsid w:val="0061451A"/>
    <w:rsid w:val="0062068C"/>
    <w:rsid w:val="00620FD5"/>
    <w:rsid w:val="0062275A"/>
    <w:rsid w:val="006236AE"/>
    <w:rsid w:val="00624EF4"/>
    <w:rsid w:val="0063238F"/>
    <w:rsid w:val="006347E7"/>
    <w:rsid w:val="00634B5C"/>
    <w:rsid w:val="00640004"/>
    <w:rsid w:val="006412A6"/>
    <w:rsid w:val="00641C3C"/>
    <w:rsid w:val="006472EC"/>
    <w:rsid w:val="006528B2"/>
    <w:rsid w:val="00652B72"/>
    <w:rsid w:val="00656FCF"/>
    <w:rsid w:val="00657C41"/>
    <w:rsid w:val="006603AA"/>
    <w:rsid w:val="006603B3"/>
    <w:rsid w:val="006622B0"/>
    <w:rsid w:val="00662FB0"/>
    <w:rsid w:val="006654EF"/>
    <w:rsid w:val="00671064"/>
    <w:rsid w:val="0068271F"/>
    <w:rsid w:val="00683E63"/>
    <w:rsid w:val="00684D5C"/>
    <w:rsid w:val="00686208"/>
    <w:rsid w:val="006909C7"/>
    <w:rsid w:val="0069227A"/>
    <w:rsid w:val="006967AE"/>
    <w:rsid w:val="0069776D"/>
    <w:rsid w:val="006A1437"/>
    <w:rsid w:val="006A28B3"/>
    <w:rsid w:val="006A5AD2"/>
    <w:rsid w:val="006B2578"/>
    <w:rsid w:val="006B32EB"/>
    <w:rsid w:val="006B368D"/>
    <w:rsid w:val="006B4CCC"/>
    <w:rsid w:val="006B7B76"/>
    <w:rsid w:val="006C2121"/>
    <w:rsid w:val="006D02C2"/>
    <w:rsid w:val="006D0917"/>
    <w:rsid w:val="006D0CF8"/>
    <w:rsid w:val="006D2743"/>
    <w:rsid w:val="006D30DA"/>
    <w:rsid w:val="006E488A"/>
    <w:rsid w:val="006E66B8"/>
    <w:rsid w:val="006F3BA9"/>
    <w:rsid w:val="007007FB"/>
    <w:rsid w:val="00701032"/>
    <w:rsid w:val="00704EAD"/>
    <w:rsid w:val="007061DE"/>
    <w:rsid w:val="00706B27"/>
    <w:rsid w:val="00707335"/>
    <w:rsid w:val="00710FEA"/>
    <w:rsid w:val="007145EC"/>
    <w:rsid w:val="0071688A"/>
    <w:rsid w:val="00723456"/>
    <w:rsid w:val="007234AB"/>
    <w:rsid w:val="007320EF"/>
    <w:rsid w:val="00740421"/>
    <w:rsid w:val="00743413"/>
    <w:rsid w:val="00743D02"/>
    <w:rsid w:val="00750672"/>
    <w:rsid w:val="007538DB"/>
    <w:rsid w:val="00753E71"/>
    <w:rsid w:val="007548DA"/>
    <w:rsid w:val="00754DDB"/>
    <w:rsid w:val="00757F32"/>
    <w:rsid w:val="0076377B"/>
    <w:rsid w:val="00764828"/>
    <w:rsid w:val="0076568D"/>
    <w:rsid w:val="00765708"/>
    <w:rsid w:val="00770E51"/>
    <w:rsid w:val="00770F84"/>
    <w:rsid w:val="00777553"/>
    <w:rsid w:val="00780654"/>
    <w:rsid w:val="00781E6C"/>
    <w:rsid w:val="00786103"/>
    <w:rsid w:val="00787157"/>
    <w:rsid w:val="00790991"/>
    <w:rsid w:val="00792D2E"/>
    <w:rsid w:val="00795FC6"/>
    <w:rsid w:val="00797115"/>
    <w:rsid w:val="007A01B4"/>
    <w:rsid w:val="007A243C"/>
    <w:rsid w:val="007A26C8"/>
    <w:rsid w:val="007A5442"/>
    <w:rsid w:val="007A6A3C"/>
    <w:rsid w:val="007A7BFD"/>
    <w:rsid w:val="007B3E0B"/>
    <w:rsid w:val="007C1001"/>
    <w:rsid w:val="007C1BC6"/>
    <w:rsid w:val="007C1D50"/>
    <w:rsid w:val="007C57B0"/>
    <w:rsid w:val="007C5CF5"/>
    <w:rsid w:val="007D04B2"/>
    <w:rsid w:val="007E02C5"/>
    <w:rsid w:val="007E07DF"/>
    <w:rsid w:val="007E1C83"/>
    <w:rsid w:val="007E2F22"/>
    <w:rsid w:val="007E3A10"/>
    <w:rsid w:val="007E7A68"/>
    <w:rsid w:val="007F00FE"/>
    <w:rsid w:val="007F154C"/>
    <w:rsid w:val="007F32C1"/>
    <w:rsid w:val="007F3CC7"/>
    <w:rsid w:val="007F6F88"/>
    <w:rsid w:val="00801B54"/>
    <w:rsid w:val="00802214"/>
    <w:rsid w:val="00805F16"/>
    <w:rsid w:val="00806A86"/>
    <w:rsid w:val="0081478E"/>
    <w:rsid w:val="0081581C"/>
    <w:rsid w:val="00816690"/>
    <w:rsid w:val="00817F06"/>
    <w:rsid w:val="00820401"/>
    <w:rsid w:val="00821265"/>
    <w:rsid w:val="008266A0"/>
    <w:rsid w:val="00826941"/>
    <w:rsid w:val="00827C44"/>
    <w:rsid w:val="00834A20"/>
    <w:rsid w:val="00844C23"/>
    <w:rsid w:val="0084746E"/>
    <w:rsid w:val="008515DD"/>
    <w:rsid w:val="00852EEB"/>
    <w:rsid w:val="00856EC9"/>
    <w:rsid w:val="008571DF"/>
    <w:rsid w:val="00861288"/>
    <w:rsid w:val="00862A9E"/>
    <w:rsid w:val="00862B9F"/>
    <w:rsid w:val="0086532C"/>
    <w:rsid w:val="008659C4"/>
    <w:rsid w:val="00867232"/>
    <w:rsid w:val="00867A4B"/>
    <w:rsid w:val="00870F9D"/>
    <w:rsid w:val="008717A1"/>
    <w:rsid w:val="008733DA"/>
    <w:rsid w:val="00880212"/>
    <w:rsid w:val="00880AC3"/>
    <w:rsid w:val="008867FD"/>
    <w:rsid w:val="00887C20"/>
    <w:rsid w:val="00896F45"/>
    <w:rsid w:val="008A221E"/>
    <w:rsid w:val="008A56CE"/>
    <w:rsid w:val="008A69FA"/>
    <w:rsid w:val="008A6CD0"/>
    <w:rsid w:val="008B0B42"/>
    <w:rsid w:val="008B712D"/>
    <w:rsid w:val="008B7F49"/>
    <w:rsid w:val="008C26E4"/>
    <w:rsid w:val="008C5DAA"/>
    <w:rsid w:val="008C6319"/>
    <w:rsid w:val="008C6ABD"/>
    <w:rsid w:val="008C6AD6"/>
    <w:rsid w:val="008D0325"/>
    <w:rsid w:val="008D28BA"/>
    <w:rsid w:val="008D6C29"/>
    <w:rsid w:val="008D751B"/>
    <w:rsid w:val="008E78AF"/>
    <w:rsid w:val="009019E2"/>
    <w:rsid w:val="00902013"/>
    <w:rsid w:val="009031A2"/>
    <w:rsid w:val="00907C3C"/>
    <w:rsid w:val="0091093E"/>
    <w:rsid w:val="00912669"/>
    <w:rsid w:val="00912CF6"/>
    <w:rsid w:val="009131E0"/>
    <w:rsid w:val="009135ED"/>
    <w:rsid w:val="009136D3"/>
    <w:rsid w:val="009138B5"/>
    <w:rsid w:val="00914F72"/>
    <w:rsid w:val="00915FB9"/>
    <w:rsid w:val="009166D3"/>
    <w:rsid w:val="00917CD6"/>
    <w:rsid w:val="00917CE3"/>
    <w:rsid w:val="009214FE"/>
    <w:rsid w:val="00926A38"/>
    <w:rsid w:val="009307A1"/>
    <w:rsid w:val="009377A9"/>
    <w:rsid w:val="00941F45"/>
    <w:rsid w:val="00944F5F"/>
    <w:rsid w:val="009454BC"/>
    <w:rsid w:val="0094623F"/>
    <w:rsid w:val="009521F4"/>
    <w:rsid w:val="00952E74"/>
    <w:rsid w:val="0095400F"/>
    <w:rsid w:val="009542CA"/>
    <w:rsid w:val="0095518D"/>
    <w:rsid w:val="009610A9"/>
    <w:rsid w:val="00961D96"/>
    <w:rsid w:val="00962B20"/>
    <w:rsid w:val="00966069"/>
    <w:rsid w:val="00967267"/>
    <w:rsid w:val="009765B1"/>
    <w:rsid w:val="00977DA9"/>
    <w:rsid w:val="009823BB"/>
    <w:rsid w:val="0098355D"/>
    <w:rsid w:val="00990C15"/>
    <w:rsid w:val="0099309D"/>
    <w:rsid w:val="00995899"/>
    <w:rsid w:val="00995C99"/>
    <w:rsid w:val="009A0449"/>
    <w:rsid w:val="009A2095"/>
    <w:rsid w:val="009A23D8"/>
    <w:rsid w:val="009A2600"/>
    <w:rsid w:val="009A38A1"/>
    <w:rsid w:val="009A3F5C"/>
    <w:rsid w:val="009A41E7"/>
    <w:rsid w:val="009A54DF"/>
    <w:rsid w:val="009A565D"/>
    <w:rsid w:val="009B0C61"/>
    <w:rsid w:val="009B14DF"/>
    <w:rsid w:val="009B2741"/>
    <w:rsid w:val="009C3306"/>
    <w:rsid w:val="009C3440"/>
    <w:rsid w:val="009C424B"/>
    <w:rsid w:val="009C6E66"/>
    <w:rsid w:val="009D59B5"/>
    <w:rsid w:val="009D671C"/>
    <w:rsid w:val="009D68F2"/>
    <w:rsid w:val="009E16AF"/>
    <w:rsid w:val="009E4E33"/>
    <w:rsid w:val="009E6281"/>
    <w:rsid w:val="009E73E3"/>
    <w:rsid w:val="009E78D4"/>
    <w:rsid w:val="009E7BF2"/>
    <w:rsid w:val="009F0BEE"/>
    <w:rsid w:val="009F160C"/>
    <w:rsid w:val="00A0030F"/>
    <w:rsid w:val="00A01951"/>
    <w:rsid w:val="00A02904"/>
    <w:rsid w:val="00A04CCE"/>
    <w:rsid w:val="00A055E8"/>
    <w:rsid w:val="00A05B82"/>
    <w:rsid w:val="00A127CC"/>
    <w:rsid w:val="00A12E3B"/>
    <w:rsid w:val="00A2225D"/>
    <w:rsid w:val="00A2570A"/>
    <w:rsid w:val="00A26750"/>
    <w:rsid w:val="00A34AF6"/>
    <w:rsid w:val="00A34DA3"/>
    <w:rsid w:val="00A4006D"/>
    <w:rsid w:val="00A50792"/>
    <w:rsid w:val="00A51BD6"/>
    <w:rsid w:val="00A5618C"/>
    <w:rsid w:val="00A62774"/>
    <w:rsid w:val="00A65F86"/>
    <w:rsid w:val="00A666AB"/>
    <w:rsid w:val="00A667D4"/>
    <w:rsid w:val="00A70D73"/>
    <w:rsid w:val="00A71B8B"/>
    <w:rsid w:val="00A74747"/>
    <w:rsid w:val="00A74840"/>
    <w:rsid w:val="00A75F3E"/>
    <w:rsid w:val="00A76E3D"/>
    <w:rsid w:val="00A776EE"/>
    <w:rsid w:val="00A8737A"/>
    <w:rsid w:val="00A910EC"/>
    <w:rsid w:val="00A9242A"/>
    <w:rsid w:val="00A92BE6"/>
    <w:rsid w:val="00A9438C"/>
    <w:rsid w:val="00A945F4"/>
    <w:rsid w:val="00AA1160"/>
    <w:rsid w:val="00AA362E"/>
    <w:rsid w:val="00AA5491"/>
    <w:rsid w:val="00AB479E"/>
    <w:rsid w:val="00AB6E4F"/>
    <w:rsid w:val="00AB74A1"/>
    <w:rsid w:val="00AC5640"/>
    <w:rsid w:val="00AD0127"/>
    <w:rsid w:val="00AD4607"/>
    <w:rsid w:val="00AD6656"/>
    <w:rsid w:val="00AD6DC9"/>
    <w:rsid w:val="00AD7123"/>
    <w:rsid w:val="00AD7EFB"/>
    <w:rsid w:val="00AE3C01"/>
    <w:rsid w:val="00AE4038"/>
    <w:rsid w:val="00AE45B3"/>
    <w:rsid w:val="00AE5C2A"/>
    <w:rsid w:val="00AE6197"/>
    <w:rsid w:val="00AF1DA1"/>
    <w:rsid w:val="00AF347B"/>
    <w:rsid w:val="00AF38BA"/>
    <w:rsid w:val="00AF582B"/>
    <w:rsid w:val="00B008F0"/>
    <w:rsid w:val="00B0639C"/>
    <w:rsid w:val="00B07904"/>
    <w:rsid w:val="00B15B9E"/>
    <w:rsid w:val="00B21CE2"/>
    <w:rsid w:val="00B22E59"/>
    <w:rsid w:val="00B30F35"/>
    <w:rsid w:val="00B31801"/>
    <w:rsid w:val="00B31A70"/>
    <w:rsid w:val="00B31F27"/>
    <w:rsid w:val="00B32C5E"/>
    <w:rsid w:val="00B3484C"/>
    <w:rsid w:val="00B3610D"/>
    <w:rsid w:val="00B36822"/>
    <w:rsid w:val="00B448EA"/>
    <w:rsid w:val="00B45264"/>
    <w:rsid w:val="00B454B2"/>
    <w:rsid w:val="00B467E3"/>
    <w:rsid w:val="00B53B4F"/>
    <w:rsid w:val="00B54C46"/>
    <w:rsid w:val="00B60A36"/>
    <w:rsid w:val="00B6116F"/>
    <w:rsid w:val="00B70FE8"/>
    <w:rsid w:val="00B7288A"/>
    <w:rsid w:val="00B72C1A"/>
    <w:rsid w:val="00B73F70"/>
    <w:rsid w:val="00B75555"/>
    <w:rsid w:val="00B806F8"/>
    <w:rsid w:val="00B81966"/>
    <w:rsid w:val="00B81CE5"/>
    <w:rsid w:val="00B84B6B"/>
    <w:rsid w:val="00B94C9B"/>
    <w:rsid w:val="00B950FD"/>
    <w:rsid w:val="00B96F97"/>
    <w:rsid w:val="00BA00B1"/>
    <w:rsid w:val="00BA4B40"/>
    <w:rsid w:val="00BA6B3E"/>
    <w:rsid w:val="00BA7785"/>
    <w:rsid w:val="00BA7C6A"/>
    <w:rsid w:val="00BB2C36"/>
    <w:rsid w:val="00BC063C"/>
    <w:rsid w:val="00BC334B"/>
    <w:rsid w:val="00BC67E6"/>
    <w:rsid w:val="00BD2BBD"/>
    <w:rsid w:val="00BD3FAF"/>
    <w:rsid w:val="00BD4644"/>
    <w:rsid w:val="00BD62AB"/>
    <w:rsid w:val="00BD6FF3"/>
    <w:rsid w:val="00BE1741"/>
    <w:rsid w:val="00BE217F"/>
    <w:rsid w:val="00BE3CBF"/>
    <w:rsid w:val="00BE6BED"/>
    <w:rsid w:val="00BF6F52"/>
    <w:rsid w:val="00C02E6F"/>
    <w:rsid w:val="00C02E9E"/>
    <w:rsid w:val="00C032C0"/>
    <w:rsid w:val="00C03320"/>
    <w:rsid w:val="00C06E92"/>
    <w:rsid w:val="00C078F4"/>
    <w:rsid w:val="00C07D69"/>
    <w:rsid w:val="00C11670"/>
    <w:rsid w:val="00C1452A"/>
    <w:rsid w:val="00C158D6"/>
    <w:rsid w:val="00C240B1"/>
    <w:rsid w:val="00C244D7"/>
    <w:rsid w:val="00C27BFC"/>
    <w:rsid w:val="00C30CA6"/>
    <w:rsid w:val="00C36426"/>
    <w:rsid w:val="00C404E8"/>
    <w:rsid w:val="00C42A09"/>
    <w:rsid w:val="00C439CB"/>
    <w:rsid w:val="00C518DF"/>
    <w:rsid w:val="00C573E8"/>
    <w:rsid w:val="00C618C2"/>
    <w:rsid w:val="00C62517"/>
    <w:rsid w:val="00C62553"/>
    <w:rsid w:val="00C63A7F"/>
    <w:rsid w:val="00C711DF"/>
    <w:rsid w:val="00C8081C"/>
    <w:rsid w:val="00C83EEA"/>
    <w:rsid w:val="00C85045"/>
    <w:rsid w:val="00C90FA6"/>
    <w:rsid w:val="00C92A8F"/>
    <w:rsid w:val="00C95935"/>
    <w:rsid w:val="00C96996"/>
    <w:rsid w:val="00CA1456"/>
    <w:rsid w:val="00CA3309"/>
    <w:rsid w:val="00CA37A2"/>
    <w:rsid w:val="00CA728A"/>
    <w:rsid w:val="00CB2D11"/>
    <w:rsid w:val="00CB33EA"/>
    <w:rsid w:val="00CB6C7A"/>
    <w:rsid w:val="00CC203E"/>
    <w:rsid w:val="00CD3BDD"/>
    <w:rsid w:val="00CE15BC"/>
    <w:rsid w:val="00CE2A42"/>
    <w:rsid w:val="00CF34F6"/>
    <w:rsid w:val="00CF3C90"/>
    <w:rsid w:val="00D0006E"/>
    <w:rsid w:val="00D07C50"/>
    <w:rsid w:val="00D12D2A"/>
    <w:rsid w:val="00D157CE"/>
    <w:rsid w:val="00D17437"/>
    <w:rsid w:val="00D17669"/>
    <w:rsid w:val="00D205A3"/>
    <w:rsid w:val="00D20BFF"/>
    <w:rsid w:val="00D22D12"/>
    <w:rsid w:val="00D327B2"/>
    <w:rsid w:val="00D32AB7"/>
    <w:rsid w:val="00D3330C"/>
    <w:rsid w:val="00D34C5A"/>
    <w:rsid w:val="00D4023A"/>
    <w:rsid w:val="00D417BC"/>
    <w:rsid w:val="00D44590"/>
    <w:rsid w:val="00D46E53"/>
    <w:rsid w:val="00D47047"/>
    <w:rsid w:val="00D473CC"/>
    <w:rsid w:val="00D50B47"/>
    <w:rsid w:val="00D50DC2"/>
    <w:rsid w:val="00D541AC"/>
    <w:rsid w:val="00D5642D"/>
    <w:rsid w:val="00D651D9"/>
    <w:rsid w:val="00D75B9B"/>
    <w:rsid w:val="00D80C5C"/>
    <w:rsid w:val="00D84ECC"/>
    <w:rsid w:val="00D90D9C"/>
    <w:rsid w:val="00D93FF4"/>
    <w:rsid w:val="00D94B7D"/>
    <w:rsid w:val="00D9532B"/>
    <w:rsid w:val="00D963FD"/>
    <w:rsid w:val="00DA04CE"/>
    <w:rsid w:val="00DA18CE"/>
    <w:rsid w:val="00DA2B55"/>
    <w:rsid w:val="00DA59F7"/>
    <w:rsid w:val="00DA7364"/>
    <w:rsid w:val="00DA77B5"/>
    <w:rsid w:val="00DB04F9"/>
    <w:rsid w:val="00DB66C6"/>
    <w:rsid w:val="00DB7313"/>
    <w:rsid w:val="00DB732D"/>
    <w:rsid w:val="00DC2016"/>
    <w:rsid w:val="00DC4E24"/>
    <w:rsid w:val="00DD16F9"/>
    <w:rsid w:val="00DD48B5"/>
    <w:rsid w:val="00DD6327"/>
    <w:rsid w:val="00DD67A2"/>
    <w:rsid w:val="00DD71D7"/>
    <w:rsid w:val="00DD75C2"/>
    <w:rsid w:val="00DE41C2"/>
    <w:rsid w:val="00DE5532"/>
    <w:rsid w:val="00DF09EE"/>
    <w:rsid w:val="00DF5360"/>
    <w:rsid w:val="00E051D9"/>
    <w:rsid w:val="00E14F92"/>
    <w:rsid w:val="00E22451"/>
    <w:rsid w:val="00E325BD"/>
    <w:rsid w:val="00E341BA"/>
    <w:rsid w:val="00E34A68"/>
    <w:rsid w:val="00E37FAF"/>
    <w:rsid w:val="00E428C5"/>
    <w:rsid w:val="00E433A5"/>
    <w:rsid w:val="00E43C11"/>
    <w:rsid w:val="00E46B12"/>
    <w:rsid w:val="00E46FD4"/>
    <w:rsid w:val="00E476B6"/>
    <w:rsid w:val="00E50938"/>
    <w:rsid w:val="00E50BD0"/>
    <w:rsid w:val="00E53CCA"/>
    <w:rsid w:val="00E54E36"/>
    <w:rsid w:val="00E604B4"/>
    <w:rsid w:val="00E6088B"/>
    <w:rsid w:val="00E619F0"/>
    <w:rsid w:val="00E63907"/>
    <w:rsid w:val="00E7174E"/>
    <w:rsid w:val="00E7355B"/>
    <w:rsid w:val="00E73B61"/>
    <w:rsid w:val="00E7751A"/>
    <w:rsid w:val="00E7758A"/>
    <w:rsid w:val="00E822B1"/>
    <w:rsid w:val="00E8346E"/>
    <w:rsid w:val="00E84E95"/>
    <w:rsid w:val="00E92414"/>
    <w:rsid w:val="00E9391A"/>
    <w:rsid w:val="00E9437C"/>
    <w:rsid w:val="00E949C4"/>
    <w:rsid w:val="00E9747B"/>
    <w:rsid w:val="00EA1547"/>
    <w:rsid w:val="00EA2790"/>
    <w:rsid w:val="00EA4CAE"/>
    <w:rsid w:val="00EA5755"/>
    <w:rsid w:val="00EB3B32"/>
    <w:rsid w:val="00EB3C9A"/>
    <w:rsid w:val="00EB5B4E"/>
    <w:rsid w:val="00EB5E71"/>
    <w:rsid w:val="00EC093F"/>
    <w:rsid w:val="00EC1B2A"/>
    <w:rsid w:val="00EC4750"/>
    <w:rsid w:val="00EC4B23"/>
    <w:rsid w:val="00EC4B64"/>
    <w:rsid w:val="00EC64B0"/>
    <w:rsid w:val="00ED231D"/>
    <w:rsid w:val="00ED28D7"/>
    <w:rsid w:val="00ED6458"/>
    <w:rsid w:val="00ED6B29"/>
    <w:rsid w:val="00ED7EA9"/>
    <w:rsid w:val="00EE05C2"/>
    <w:rsid w:val="00EE196D"/>
    <w:rsid w:val="00EE413D"/>
    <w:rsid w:val="00EE601A"/>
    <w:rsid w:val="00EF1C2D"/>
    <w:rsid w:val="00EF51DA"/>
    <w:rsid w:val="00EF6E13"/>
    <w:rsid w:val="00F03D82"/>
    <w:rsid w:val="00F05A9D"/>
    <w:rsid w:val="00F06470"/>
    <w:rsid w:val="00F07DCB"/>
    <w:rsid w:val="00F07E61"/>
    <w:rsid w:val="00F13A2F"/>
    <w:rsid w:val="00F17D17"/>
    <w:rsid w:val="00F210BD"/>
    <w:rsid w:val="00F2392A"/>
    <w:rsid w:val="00F24656"/>
    <w:rsid w:val="00F2467D"/>
    <w:rsid w:val="00F27209"/>
    <w:rsid w:val="00F305BE"/>
    <w:rsid w:val="00F3153A"/>
    <w:rsid w:val="00F3310B"/>
    <w:rsid w:val="00F3663B"/>
    <w:rsid w:val="00F37E98"/>
    <w:rsid w:val="00F41B80"/>
    <w:rsid w:val="00F53476"/>
    <w:rsid w:val="00F53930"/>
    <w:rsid w:val="00F54292"/>
    <w:rsid w:val="00F553DD"/>
    <w:rsid w:val="00F5607A"/>
    <w:rsid w:val="00F653C8"/>
    <w:rsid w:val="00F659A9"/>
    <w:rsid w:val="00F65F1C"/>
    <w:rsid w:val="00F72AF6"/>
    <w:rsid w:val="00F7530B"/>
    <w:rsid w:val="00F8113A"/>
    <w:rsid w:val="00F82C09"/>
    <w:rsid w:val="00F82F79"/>
    <w:rsid w:val="00F847B8"/>
    <w:rsid w:val="00F8557F"/>
    <w:rsid w:val="00F85AD3"/>
    <w:rsid w:val="00F91E4A"/>
    <w:rsid w:val="00F95421"/>
    <w:rsid w:val="00FA0D48"/>
    <w:rsid w:val="00FA6822"/>
    <w:rsid w:val="00FB0FE3"/>
    <w:rsid w:val="00FB293F"/>
    <w:rsid w:val="00FB2ADC"/>
    <w:rsid w:val="00FB3017"/>
    <w:rsid w:val="00FB383A"/>
    <w:rsid w:val="00FB452D"/>
    <w:rsid w:val="00FB5605"/>
    <w:rsid w:val="00FB5A0A"/>
    <w:rsid w:val="00FC104B"/>
    <w:rsid w:val="00FE0A71"/>
    <w:rsid w:val="00FE0E91"/>
    <w:rsid w:val="00FE18E1"/>
    <w:rsid w:val="00FE23F7"/>
    <w:rsid w:val="00FE26C7"/>
    <w:rsid w:val="00FE6282"/>
    <w:rsid w:val="00FE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46CFC"/>
  <w15:docId w15:val="{33A7715C-F174-4B5D-A724-41D7F4CC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3BDD"/>
    <w:pPr>
      <w:keepNext/>
      <w:keepLines/>
      <w:spacing w:after="0" w:line="240" w:lineRule="auto"/>
      <w:outlineLvl w:val="0"/>
    </w:pPr>
    <w:rPr>
      <w:rFonts w:ascii="Gill Sans MT" w:eastAsiaTheme="majorEastAsia" w:hAnsi="Gill Sans MT" w:cstheme="majorBidi"/>
      <w:color w:val="000000" w:themeColor="text1"/>
      <w:sz w:val="60"/>
      <w:szCs w:val="32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3C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58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30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D395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A4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15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CE"/>
  </w:style>
  <w:style w:type="paragraph" w:styleId="Footer">
    <w:name w:val="footer"/>
    <w:basedOn w:val="Normal"/>
    <w:link w:val="FooterChar"/>
    <w:uiPriority w:val="99"/>
    <w:unhideWhenUsed/>
    <w:rsid w:val="00D15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CE"/>
  </w:style>
  <w:style w:type="paragraph" w:styleId="ListParagraph">
    <w:name w:val="List Paragraph"/>
    <w:basedOn w:val="Normal"/>
    <w:link w:val="ListParagraphChar"/>
    <w:uiPriority w:val="34"/>
    <w:qFormat/>
    <w:rsid w:val="00E325BD"/>
    <w:pPr>
      <w:ind w:left="720"/>
      <w:contextualSpacing/>
    </w:pPr>
  </w:style>
  <w:style w:type="paragraph" w:customStyle="1" w:styleId="Level1HeadingHeadings">
    <w:name w:val="Level 1 Heading (Headings)"/>
    <w:basedOn w:val="Normal"/>
    <w:uiPriority w:val="99"/>
    <w:rsid w:val="00DE5532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HelveticaNeue-Light"/>
      <w:color w:val="000000"/>
      <w:sz w:val="60"/>
      <w:szCs w:val="60"/>
      <w:lang w:bidi="ar-SA"/>
    </w:rPr>
  </w:style>
  <w:style w:type="paragraph" w:customStyle="1" w:styleId="BasicParagraph">
    <w:name w:val="[Basic Paragraph]"/>
    <w:basedOn w:val="Normal"/>
    <w:uiPriority w:val="99"/>
    <w:rsid w:val="00CA145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D3BDD"/>
    <w:rPr>
      <w:rFonts w:ascii="Gill Sans MT" w:eastAsiaTheme="majorEastAsia" w:hAnsi="Gill Sans MT" w:cstheme="majorBidi"/>
      <w:color w:val="000000" w:themeColor="text1"/>
      <w:sz w:val="60"/>
      <w:szCs w:val="32"/>
      <w:lang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CD3BDD"/>
    <w:pPr>
      <w:spacing w:after="120" w:line="259" w:lineRule="auto"/>
      <w:ind w:left="360"/>
    </w:pPr>
    <w:rPr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D3BDD"/>
    <w:rPr>
      <w:lang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D3BDD"/>
  </w:style>
  <w:style w:type="character" w:styleId="CommentReference">
    <w:name w:val="annotation reference"/>
    <w:basedOn w:val="DefaultParagraphFont"/>
    <w:uiPriority w:val="99"/>
    <w:semiHidden/>
    <w:unhideWhenUsed/>
    <w:rsid w:val="00C61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8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8C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C7A1A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9C3306"/>
    <w:rPr>
      <w:rFonts w:ascii="GillSansMT-Bold" w:hAnsi="GillSansMT-Bold" w:hint="default"/>
      <w:b/>
      <w:bCs/>
      <w:i w:val="0"/>
      <w:iCs w:val="0"/>
      <w:color w:val="1C1C1C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4A58D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A58D8"/>
    <w:rPr>
      <w:rFonts w:ascii="Times New Roman" w:hAnsi="Times New Roman" w:cs="Times New Roman"/>
      <w:sz w:val="24"/>
      <w:szCs w:val="24"/>
    </w:rPr>
  </w:style>
  <w:style w:type="paragraph" w:customStyle="1" w:styleId="NoSpacing1">
    <w:name w:val="No Spacing1"/>
    <w:next w:val="NoSpacing"/>
    <w:uiPriority w:val="1"/>
    <w:qFormat/>
    <w:rsid w:val="004A58D8"/>
    <w:pPr>
      <w:spacing w:after="0" w:line="240" w:lineRule="auto"/>
      <w:jc w:val="both"/>
    </w:pPr>
    <w:rPr>
      <w:rFonts w:ascii="Open Sans Light" w:hAnsi="Open Sans Light"/>
      <w:color w:val="0D0D0D"/>
      <w:lang w:bidi="ar-SA"/>
    </w:rPr>
  </w:style>
  <w:style w:type="paragraph" w:styleId="NoSpacing">
    <w:name w:val="No Spacing"/>
    <w:link w:val="NoSpacingChar"/>
    <w:uiPriority w:val="1"/>
    <w:qFormat/>
    <w:rsid w:val="004A58D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43C1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customStyle="1" w:styleId="TableGrid3">
    <w:name w:val="Table Grid3"/>
    <w:basedOn w:val="TableNormal"/>
    <w:next w:val="TableGrid"/>
    <w:uiPriority w:val="59"/>
    <w:rsid w:val="00051E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SpacingChar">
    <w:name w:val="No Spacing Char"/>
    <w:basedOn w:val="DefaultParagraphFont"/>
    <w:link w:val="NoSpacing"/>
    <w:uiPriority w:val="1"/>
    <w:rsid w:val="007F6F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91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4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4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FAC688-4DBB-40A6-8F70-D39472E29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bat</dc:creator>
  <cp:lastModifiedBy>Prashant Thomas</cp:lastModifiedBy>
  <cp:revision>2</cp:revision>
  <cp:lastPrinted>2018-03-11T05:09:00Z</cp:lastPrinted>
  <dcterms:created xsi:type="dcterms:W3CDTF">2018-07-11T12:25:00Z</dcterms:created>
  <dcterms:modified xsi:type="dcterms:W3CDTF">2018-07-11T12:25:00Z</dcterms:modified>
</cp:coreProperties>
</file>